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9D76B" w14:textId="34EA812B" w:rsidR="005A7743" w:rsidRPr="00810EF1" w:rsidRDefault="005A7743" w:rsidP="005A7743">
      <w:pPr>
        <w:rPr>
          <w:rFonts w:ascii="Century Gothic" w:hAnsi="Century Gothic"/>
        </w:rPr>
      </w:pPr>
      <w:r w:rsidRPr="00810EF1">
        <w:rPr>
          <w:rFonts w:ascii="Century Gothic" w:hAnsi="Century Gothic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74"/>
        <w:gridCol w:w="2869"/>
      </w:tblGrid>
      <w:tr w:rsidR="00F9248B" w:rsidRPr="00810EF1" w14:paraId="36B91611" w14:textId="77777777" w:rsidTr="00AC203F">
        <w:tc>
          <w:tcPr>
            <w:tcW w:w="6147" w:type="dxa"/>
            <w:gridSpan w:val="2"/>
            <w:shd w:val="clear" w:color="auto" w:fill="0070C0"/>
          </w:tcPr>
          <w:p w14:paraId="25C682F9" w14:textId="0C210904" w:rsidR="00947376" w:rsidRPr="00810EF1" w:rsidRDefault="00947376" w:rsidP="00495600">
            <w:pPr>
              <w:rPr>
                <w:rFonts w:ascii="Century Gothic" w:hAnsi="Century Gothic"/>
                <w:color w:val="FFFFFF" w:themeColor="background1"/>
                <w:sz w:val="36"/>
                <w:szCs w:val="36"/>
              </w:rPr>
            </w:pPr>
            <w:r w:rsidRPr="00810EF1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Graduate Research Engagement Assessment T</w:t>
            </w:r>
            <w:r w:rsidR="00353491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ool (GREAT)</w:t>
            </w:r>
          </w:p>
          <w:p w14:paraId="4E86AE57" w14:textId="6284BC8C" w:rsidR="00F9248B" w:rsidRPr="00810EF1" w:rsidRDefault="00F9248B" w:rsidP="00495600">
            <w:pPr>
              <w:rPr>
                <w:rFonts w:ascii="Century Gothic" w:hAnsi="Century Gothic"/>
              </w:rPr>
            </w:pPr>
          </w:p>
        </w:tc>
        <w:tc>
          <w:tcPr>
            <w:tcW w:w="2869" w:type="dxa"/>
          </w:tcPr>
          <w:p w14:paraId="1FDB2F7A" w14:textId="707BECCF" w:rsidR="00F9248B" w:rsidRPr="00810EF1" w:rsidRDefault="00947376" w:rsidP="00495600">
            <w:pPr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noProof/>
              </w:rPr>
              <w:drawing>
                <wp:inline distT="0" distB="0" distL="0" distR="0" wp14:anchorId="0F35D3D1" wp14:editId="208D7A31">
                  <wp:extent cx="1451610" cy="901934"/>
                  <wp:effectExtent l="0" t="0" r="0" b="0"/>
                  <wp:docPr id="1" name="Picture 1" descr="James Cook University – Universities Austral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ames Cook University – Universities Australi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933" b="16934"/>
                          <a:stretch/>
                        </pic:blipFill>
                        <pic:spPr bwMode="auto">
                          <a:xfrm>
                            <a:off x="0" y="0"/>
                            <a:ext cx="1476328" cy="917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3491" w:rsidRPr="00810EF1" w14:paraId="4962694C" w14:textId="77777777" w:rsidTr="00353491">
        <w:tc>
          <w:tcPr>
            <w:tcW w:w="4673" w:type="dxa"/>
          </w:tcPr>
          <w:p w14:paraId="24D4D1C8" w14:textId="6F61F117" w:rsidR="00353491" w:rsidRPr="001C00C3" w:rsidRDefault="00353491" w:rsidP="00353491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Section:</w:t>
            </w:r>
          </w:p>
        </w:tc>
        <w:tc>
          <w:tcPr>
            <w:tcW w:w="4343" w:type="dxa"/>
            <w:gridSpan w:val="2"/>
          </w:tcPr>
          <w:p w14:paraId="1380A5B9" w14:textId="1B6AFC6A" w:rsidR="00353491" w:rsidRPr="00810EF1" w:rsidRDefault="00353491" w:rsidP="00353491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 w:cs="CenturyGothic-Bold"/>
                <w:b/>
                <w:bCs/>
                <w:sz w:val="24"/>
                <w:szCs w:val="24"/>
              </w:rPr>
              <w:t>To be completed by:</w:t>
            </w:r>
          </w:p>
        </w:tc>
      </w:tr>
      <w:tr w:rsidR="00353491" w:rsidRPr="00810EF1" w14:paraId="6E98DCDF" w14:textId="77777777" w:rsidTr="00353491">
        <w:tc>
          <w:tcPr>
            <w:tcW w:w="4673" w:type="dxa"/>
          </w:tcPr>
          <w:p w14:paraId="6B6E2EF8" w14:textId="79D2BE86" w:rsidR="00353491" w:rsidRPr="00B118FE" w:rsidRDefault="00353491" w:rsidP="00353491">
            <w:pPr>
              <w:spacing w:line="360" w:lineRule="auto"/>
              <w:rPr>
                <w:rFonts w:ascii="Century Gothic" w:hAnsi="Century Gothic"/>
                <w:color w:val="FF0000"/>
                <w:sz w:val="24"/>
                <w:szCs w:val="24"/>
              </w:rPr>
            </w:pPr>
            <w:r w:rsidRPr="00B118FE">
              <w:rPr>
                <w:rFonts w:ascii="Century Gothic" w:hAnsi="Century Gothic"/>
                <w:color w:val="FF0000"/>
                <w:sz w:val="24"/>
                <w:szCs w:val="24"/>
              </w:rPr>
              <w:t xml:space="preserve">Section 1: HDR Student Self-directed Project </w:t>
            </w:r>
            <w:r w:rsidR="00AD1CDC" w:rsidRPr="00B118FE">
              <w:rPr>
                <w:rFonts w:ascii="Century Gothic" w:hAnsi="Century Gothic"/>
                <w:color w:val="FF0000"/>
                <w:sz w:val="24"/>
                <w:szCs w:val="24"/>
              </w:rPr>
              <w:t>A</w:t>
            </w:r>
            <w:r w:rsidRPr="00B118FE">
              <w:rPr>
                <w:rFonts w:ascii="Century Gothic" w:hAnsi="Century Gothic"/>
                <w:color w:val="FF0000"/>
                <w:sz w:val="24"/>
                <w:szCs w:val="24"/>
              </w:rPr>
              <w:t>ssessment (HSSDP)</w:t>
            </w:r>
          </w:p>
        </w:tc>
        <w:tc>
          <w:tcPr>
            <w:tcW w:w="4343" w:type="dxa"/>
            <w:gridSpan w:val="2"/>
          </w:tcPr>
          <w:p w14:paraId="7D0CC971" w14:textId="596A939A" w:rsidR="00353491" w:rsidRPr="00B118FE" w:rsidRDefault="00353491" w:rsidP="00353491">
            <w:pPr>
              <w:spacing w:line="360" w:lineRule="auto"/>
              <w:rPr>
                <w:rFonts w:ascii="Century Gothic" w:hAnsi="Century Gothic"/>
                <w:color w:val="FF0000"/>
              </w:rPr>
            </w:pPr>
            <w:r w:rsidRPr="00B118FE">
              <w:rPr>
                <w:rFonts w:ascii="Century Gothic" w:hAnsi="Century Gothic"/>
                <w:color w:val="FF0000"/>
              </w:rPr>
              <w:t xml:space="preserve">HDR candidate and primary </w:t>
            </w:r>
            <w:r w:rsidR="00817487">
              <w:rPr>
                <w:rFonts w:ascii="Century Gothic" w:hAnsi="Century Gothic"/>
                <w:color w:val="FF0000"/>
              </w:rPr>
              <w:t>advisor</w:t>
            </w:r>
          </w:p>
        </w:tc>
      </w:tr>
      <w:tr w:rsidR="00353491" w:rsidRPr="00810EF1" w14:paraId="08BB5773" w14:textId="77777777" w:rsidTr="00353491">
        <w:tc>
          <w:tcPr>
            <w:tcW w:w="4673" w:type="dxa"/>
          </w:tcPr>
          <w:p w14:paraId="5F6E6033" w14:textId="7278DF88" w:rsidR="00353491" w:rsidRPr="001C00C3" w:rsidRDefault="00353491" w:rsidP="00353491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1C00C3">
              <w:rPr>
                <w:rFonts w:ascii="Century Gothic" w:hAnsi="Century Gothic"/>
                <w:sz w:val="24"/>
                <w:szCs w:val="24"/>
              </w:rPr>
              <w:t>Section 2: HDR Student Potential Risk Factors assessment (HSPRF)</w:t>
            </w:r>
          </w:p>
        </w:tc>
        <w:tc>
          <w:tcPr>
            <w:tcW w:w="4343" w:type="dxa"/>
            <w:gridSpan w:val="2"/>
          </w:tcPr>
          <w:p w14:paraId="286D6B55" w14:textId="27A54C36" w:rsidR="00353491" w:rsidRPr="00810EF1" w:rsidRDefault="00353491" w:rsidP="00353491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HDR candidate</w:t>
            </w:r>
          </w:p>
        </w:tc>
      </w:tr>
      <w:tr w:rsidR="00353491" w:rsidRPr="00810EF1" w14:paraId="6807B646" w14:textId="77777777" w:rsidTr="00353491">
        <w:tc>
          <w:tcPr>
            <w:tcW w:w="4673" w:type="dxa"/>
          </w:tcPr>
          <w:p w14:paraId="161699C4" w14:textId="281C59F7" w:rsidR="00353491" w:rsidRPr="001C00C3" w:rsidRDefault="00353491" w:rsidP="00353491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1C00C3">
              <w:rPr>
                <w:rFonts w:ascii="Century Gothic" w:hAnsi="Century Gothic"/>
                <w:sz w:val="24"/>
                <w:szCs w:val="24"/>
              </w:rPr>
              <w:t xml:space="preserve">Section 3: </w:t>
            </w:r>
            <w:r>
              <w:rPr>
                <w:rFonts w:ascii="Century Gothic" w:hAnsi="Century Gothic"/>
                <w:sz w:val="24"/>
                <w:szCs w:val="24"/>
              </w:rPr>
              <w:t xml:space="preserve">HDR </w:t>
            </w:r>
            <w:r w:rsidR="00AD1CDC">
              <w:rPr>
                <w:rFonts w:ascii="Century Gothic" w:hAnsi="Century Gothic"/>
                <w:sz w:val="24"/>
                <w:szCs w:val="24"/>
              </w:rPr>
              <w:t>Supervision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CA5EAE">
              <w:rPr>
                <w:rFonts w:ascii="Century Gothic" w:hAnsi="Century Gothic"/>
                <w:sz w:val="24"/>
                <w:szCs w:val="24"/>
              </w:rPr>
              <w:t>and Progression Assessment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(HS</w:t>
            </w:r>
            <w:r w:rsidR="00CA5EAE">
              <w:rPr>
                <w:rFonts w:ascii="Century Gothic" w:hAnsi="Century Gothic"/>
                <w:sz w:val="24"/>
                <w:szCs w:val="24"/>
              </w:rPr>
              <w:t>PA</w:t>
            </w:r>
            <w:r>
              <w:rPr>
                <w:rFonts w:ascii="Century Gothic" w:hAnsi="Century Gothic"/>
                <w:sz w:val="24"/>
                <w:szCs w:val="24"/>
              </w:rPr>
              <w:t>)</w:t>
            </w:r>
          </w:p>
        </w:tc>
        <w:tc>
          <w:tcPr>
            <w:tcW w:w="4343" w:type="dxa"/>
            <w:gridSpan w:val="2"/>
          </w:tcPr>
          <w:p w14:paraId="7C15B683" w14:textId="46E1EA67" w:rsidR="00353491" w:rsidRPr="00810EF1" w:rsidRDefault="00353491" w:rsidP="00353491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 xml:space="preserve">HDR candidate and primary </w:t>
            </w:r>
            <w:r w:rsidR="00817487">
              <w:rPr>
                <w:rFonts w:ascii="Century Gothic" w:hAnsi="Century Gothic"/>
              </w:rPr>
              <w:t>advisor</w:t>
            </w:r>
          </w:p>
        </w:tc>
      </w:tr>
    </w:tbl>
    <w:p w14:paraId="72AE98BA" w14:textId="77777777" w:rsidR="00495600" w:rsidRPr="00810EF1" w:rsidRDefault="00495600" w:rsidP="007362BF">
      <w:pPr>
        <w:spacing w:line="36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4"/>
        <w:gridCol w:w="4572"/>
      </w:tblGrid>
      <w:tr w:rsidR="007362BF" w:rsidRPr="00810EF1" w14:paraId="32B18C49" w14:textId="77777777" w:rsidTr="00353491">
        <w:tc>
          <w:tcPr>
            <w:tcW w:w="9016" w:type="dxa"/>
            <w:gridSpan w:val="2"/>
            <w:shd w:val="clear" w:color="auto" w:fill="0070C0"/>
          </w:tcPr>
          <w:p w14:paraId="52AF85EC" w14:textId="426451CF" w:rsidR="00947376" w:rsidRPr="00810EF1" w:rsidRDefault="00947376" w:rsidP="007362BF">
            <w:pPr>
              <w:spacing w:line="360" w:lineRule="auto"/>
              <w:rPr>
                <w:rFonts w:ascii="Century Gothic" w:hAnsi="Century Gothic"/>
                <w:b/>
                <w:bCs/>
                <w:color w:val="FFFFFF" w:themeColor="background1"/>
                <w:sz w:val="28"/>
                <w:szCs w:val="28"/>
              </w:rPr>
            </w:pPr>
            <w:r w:rsidRPr="00810EF1">
              <w:rPr>
                <w:rFonts w:ascii="Century Gothic" w:hAnsi="Century Gothic"/>
                <w:b/>
                <w:bCs/>
                <w:color w:val="FFFFFF" w:themeColor="background1"/>
                <w:sz w:val="28"/>
                <w:szCs w:val="28"/>
              </w:rPr>
              <w:t>Candidate details</w:t>
            </w:r>
          </w:p>
        </w:tc>
      </w:tr>
      <w:tr w:rsidR="00947376" w:rsidRPr="00810EF1" w14:paraId="5C6E7692" w14:textId="77777777" w:rsidTr="00353491">
        <w:tc>
          <w:tcPr>
            <w:tcW w:w="4444" w:type="dxa"/>
          </w:tcPr>
          <w:p w14:paraId="605F9905" w14:textId="56AE6383" w:rsidR="00947376" w:rsidRPr="00810EF1" w:rsidRDefault="00947376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First / Given Name:</w:t>
            </w:r>
          </w:p>
        </w:tc>
        <w:sdt>
          <w:sdtPr>
            <w:rPr>
              <w:rFonts w:ascii="Century Gothic" w:hAnsi="Century Gothic"/>
            </w:rPr>
            <w:id w:val="-1150743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72" w:type="dxa"/>
              </w:tcPr>
              <w:p w14:paraId="4E7E401D" w14:textId="7EE5E7E8" w:rsidR="00947376" w:rsidRPr="00810EF1" w:rsidRDefault="00810EF1" w:rsidP="007362BF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947376" w:rsidRPr="00810EF1" w14:paraId="6B8202D4" w14:textId="77777777" w:rsidTr="00353491">
        <w:tc>
          <w:tcPr>
            <w:tcW w:w="4444" w:type="dxa"/>
          </w:tcPr>
          <w:p w14:paraId="14C7974F" w14:textId="07445448" w:rsidR="00947376" w:rsidRPr="00810EF1" w:rsidRDefault="00947376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Surname / Family Name:</w:t>
            </w:r>
          </w:p>
        </w:tc>
        <w:sdt>
          <w:sdtPr>
            <w:rPr>
              <w:rFonts w:ascii="Century Gothic" w:hAnsi="Century Gothic"/>
            </w:rPr>
            <w:id w:val="-8909623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72" w:type="dxa"/>
              </w:tcPr>
              <w:p w14:paraId="48046420" w14:textId="0A8F14F9" w:rsidR="00947376" w:rsidRPr="00810EF1" w:rsidRDefault="00810EF1" w:rsidP="007362BF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947376" w:rsidRPr="00810EF1" w14:paraId="47F71C37" w14:textId="77777777" w:rsidTr="00353491">
        <w:tc>
          <w:tcPr>
            <w:tcW w:w="4444" w:type="dxa"/>
          </w:tcPr>
          <w:p w14:paraId="75B36BBC" w14:textId="7403ABB3" w:rsidR="00947376" w:rsidRPr="00810EF1" w:rsidRDefault="00947376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Student ID:</w:t>
            </w:r>
          </w:p>
        </w:tc>
        <w:sdt>
          <w:sdtPr>
            <w:rPr>
              <w:rFonts w:ascii="Century Gothic" w:hAnsi="Century Gothic"/>
            </w:rPr>
            <w:id w:val="-15162167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72" w:type="dxa"/>
              </w:tcPr>
              <w:p w14:paraId="7F38FAB6" w14:textId="73BE9F1B" w:rsidR="00947376" w:rsidRPr="00810EF1" w:rsidRDefault="00810EF1" w:rsidP="007362BF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7362BF" w:rsidRPr="00810EF1" w14:paraId="465D79C9" w14:textId="77777777" w:rsidTr="00353491">
        <w:trPr>
          <w:trHeight w:val="571"/>
        </w:trPr>
        <w:tc>
          <w:tcPr>
            <w:tcW w:w="4444" w:type="dxa"/>
          </w:tcPr>
          <w:p w14:paraId="6E024CCF" w14:textId="5EE2558B" w:rsidR="007362BF" w:rsidRPr="00810EF1" w:rsidRDefault="007362BF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Degree:</w:t>
            </w:r>
          </w:p>
        </w:tc>
        <w:tc>
          <w:tcPr>
            <w:tcW w:w="4572" w:type="dxa"/>
          </w:tcPr>
          <w:p w14:paraId="3D92572A" w14:textId="7AAD9C3B" w:rsidR="007362BF" w:rsidRPr="00810EF1" w:rsidRDefault="007362BF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 xml:space="preserve">PhD </w:t>
            </w:r>
            <w:sdt>
              <w:sdtPr>
                <w:rPr>
                  <w:rFonts w:ascii="Century Gothic" w:hAnsi="Century Gothic"/>
                </w:rPr>
                <w:id w:val="173875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EF1" w:rsidRPr="00810EF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9499171" w14:textId="3226B169" w:rsidR="007362BF" w:rsidRPr="00810EF1" w:rsidRDefault="007362BF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 xml:space="preserve">Professional Masters </w:t>
            </w:r>
            <w:sdt>
              <w:sdtPr>
                <w:rPr>
                  <w:rFonts w:ascii="Century Gothic" w:hAnsi="Century Gothic"/>
                </w:rPr>
                <w:id w:val="86926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0EF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7376" w:rsidRPr="00810EF1" w14:paraId="1640A2A0" w14:textId="77777777" w:rsidTr="00353491">
        <w:tc>
          <w:tcPr>
            <w:tcW w:w="4444" w:type="dxa"/>
          </w:tcPr>
          <w:p w14:paraId="4278FF2B" w14:textId="2ADD4764" w:rsidR="00947376" w:rsidRPr="00810EF1" w:rsidRDefault="00947376" w:rsidP="007362BF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Date of Review:</w:t>
            </w:r>
          </w:p>
        </w:tc>
        <w:sdt>
          <w:sdtPr>
            <w:rPr>
              <w:rFonts w:ascii="Century Gothic" w:hAnsi="Century Gothic"/>
            </w:rPr>
            <w:id w:val="1262020378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572" w:type="dxa"/>
              </w:tcPr>
              <w:p w14:paraId="36E1FA00" w14:textId="060624BE" w:rsidR="00947376" w:rsidRPr="00810EF1" w:rsidRDefault="007362BF" w:rsidP="007362BF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to enter a date.</w:t>
                </w:r>
              </w:p>
            </w:tc>
          </w:sdtContent>
        </w:sdt>
      </w:tr>
    </w:tbl>
    <w:p w14:paraId="135820DC" w14:textId="29F012B6" w:rsidR="004D1240" w:rsidRDefault="004D1240" w:rsidP="00495600">
      <w:pPr>
        <w:rPr>
          <w:rFonts w:ascii="Century Gothic" w:hAnsi="Century Gothic"/>
        </w:rPr>
      </w:pPr>
    </w:p>
    <w:p w14:paraId="7A0AABFA" w14:textId="77777777" w:rsidR="004D1240" w:rsidRDefault="004D1240">
      <w:pPr>
        <w:rPr>
          <w:rFonts w:ascii="Century Gothic" w:hAnsi="Century Gothic"/>
        </w:rPr>
      </w:pPr>
      <w:r>
        <w:rPr>
          <w:rFonts w:ascii="Century Gothic" w:hAnsi="Century Gothic"/>
        </w:rPr>
        <w:br w:type="page"/>
      </w:r>
    </w:p>
    <w:p w14:paraId="5ED4EF60" w14:textId="77777777" w:rsidR="00F9248B" w:rsidRPr="00810EF1" w:rsidRDefault="00F9248B" w:rsidP="00495600">
      <w:pPr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"/>
        <w:gridCol w:w="164"/>
        <w:gridCol w:w="3828"/>
        <w:gridCol w:w="1190"/>
        <w:gridCol w:w="2869"/>
      </w:tblGrid>
      <w:tr w:rsidR="00B118FE" w:rsidRPr="00810EF1" w14:paraId="6A13C18B" w14:textId="77777777" w:rsidTr="00EB007E">
        <w:tc>
          <w:tcPr>
            <w:tcW w:w="6147" w:type="dxa"/>
            <w:gridSpan w:val="4"/>
            <w:shd w:val="clear" w:color="auto" w:fill="0070C0"/>
          </w:tcPr>
          <w:p w14:paraId="6DC42496" w14:textId="4262B341" w:rsidR="00B118FE" w:rsidRPr="00810EF1" w:rsidRDefault="00B118FE" w:rsidP="00EB007E">
            <w:pPr>
              <w:rPr>
                <w:rFonts w:ascii="Century Gothic" w:hAnsi="Century Gothic"/>
                <w:color w:val="FFFFFF" w:themeColor="background1"/>
                <w:sz w:val="36"/>
                <w:szCs w:val="36"/>
              </w:rPr>
            </w:pPr>
            <w:r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HDR Student Self-directed Project Assessment (HSSDP)</w:t>
            </w:r>
          </w:p>
          <w:p w14:paraId="18BC8C86" w14:textId="77777777" w:rsidR="00B118FE" w:rsidRPr="00810EF1" w:rsidRDefault="00B118FE" w:rsidP="00EB007E">
            <w:pPr>
              <w:rPr>
                <w:rFonts w:ascii="Century Gothic" w:hAnsi="Century Gothic"/>
              </w:rPr>
            </w:pPr>
          </w:p>
        </w:tc>
        <w:tc>
          <w:tcPr>
            <w:tcW w:w="2869" w:type="dxa"/>
          </w:tcPr>
          <w:p w14:paraId="1467B83D" w14:textId="77777777" w:rsidR="00B118FE" w:rsidRPr="00810EF1" w:rsidRDefault="00B118FE" w:rsidP="00EB007E">
            <w:pPr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noProof/>
              </w:rPr>
              <w:drawing>
                <wp:inline distT="0" distB="0" distL="0" distR="0" wp14:anchorId="12F4D2FB" wp14:editId="554EA6B9">
                  <wp:extent cx="1451610" cy="901934"/>
                  <wp:effectExtent l="0" t="0" r="0" b="0"/>
                  <wp:docPr id="87423359" name="Picture 87423359" descr="James Cook University – Universities Austral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ames Cook University – Universities Australi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933" b="16934"/>
                          <a:stretch/>
                        </pic:blipFill>
                        <pic:spPr bwMode="auto">
                          <a:xfrm>
                            <a:off x="0" y="0"/>
                            <a:ext cx="1476328" cy="917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EF1" w:rsidRPr="00810EF1" w14:paraId="4B8EFEDD" w14:textId="77777777" w:rsidTr="001D25A3">
        <w:tc>
          <w:tcPr>
            <w:tcW w:w="9016" w:type="dxa"/>
            <w:gridSpan w:val="5"/>
            <w:shd w:val="clear" w:color="auto" w:fill="auto"/>
          </w:tcPr>
          <w:p w14:paraId="0A49C81F" w14:textId="2EE5A188" w:rsidR="00810EF1" w:rsidRPr="00810EF1" w:rsidRDefault="00912906" w:rsidP="00810EF1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HDR candidate</w:t>
            </w:r>
            <w:r w:rsidR="00810EF1" w:rsidRPr="00810EF1">
              <w:rPr>
                <w:rFonts w:ascii="Century Gothic" w:hAnsi="Century Gothic"/>
                <w:sz w:val="24"/>
                <w:szCs w:val="24"/>
              </w:rPr>
              <w:t xml:space="preserve"> and primary </w:t>
            </w:r>
            <w:r>
              <w:rPr>
                <w:rFonts w:ascii="Century Gothic" w:hAnsi="Century Gothic"/>
                <w:sz w:val="24"/>
                <w:szCs w:val="24"/>
              </w:rPr>
              <w:t>advisor</w:t>
            </w:r>
            <w:r w:rsidR="00810EF1" w:rsidRPr="00810EF1">
              <w:rPr>
                <w:rFonts w:ascii="Century Gothic" w:hAnsi="Century Gothic"/>
                <w:sz w:val="24"/>
                <w:szCs w:val="24"/>
              </w:rPr>
              <w:t xml:space="preserve"> to complete this section</w:t>
            </w:r>
          </w:p>
        </w:tc>
      </w:tr>
      <w:tr w:rsidR="00810EF1" w:rsidRPr="00810EF1" w14:paraId="6F8CC74B" w14:textId="77777777" w:rsidTr="001D25A3">
        <w:tc>
          <w:tcPr>
            <w:tcW w:w="9016" w:type="dxa"/>
            <w:gridSpan w:val="5"/>
          </w:tcPr>
          <w:p w14:paraId="691F4451" w14:textId="5F083048" w:rsidR="00810EF1" w:rsidRPr="00810EF1" w:rsidRDefault="00810EF1" w:rsidP="0005624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>
              <w:rPr>
                <w:rFonts w:ascii="Century Gothic" w:hAnsi="Century Gothic"/>
                <w:b/>
                <w:bCs/>
                <w:sz w:val="28"/>
                <w:szCs w:val="28"/>
              </w:rPr>
              <w:t>How are things going?</w:t>
            </w:r>
          </w:p>
        </w:tc>
      </w:tr>
      <w:tr w:rsidR="00D10C7E" w:rsidRPr="00810EF1" w14:paraId="7F5DA827" w14:textId="77777777" w:rsidTr="001D25A3">
        <w:tc>
          <w:tcPr>
            <w:tcW w:w="9016" w:type="dxa"/>
            <w:gridSpan w:val="5"/>
          </w:tcPr>
          <w:p w14:paraId="2A13AB0B" w14:textId="77777777" w:rsidR="00D10C7E" w:rsidRDefault="00AC203F" w:rsidP="008B6756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>For this question we are interested in knowing more about your research experience and want you to</w:t>
            </w:r>
            <w:r w:rsidR="00D10C7E" w:rsidRPr="00BD69E9">
              <w:rPr>
                <w:rFonts w:ascii="Century Gothic" w:hAnsi="Century Gothic"/>
              </w:rPr>
              <w:t xml:space="preserve"> tell us </w:t>
            </w:r>
            <w:r w:rsidR="001D25A3" w:rsidRPr="00BD69E9">
              <w:rPr>
                <w:rFonts w:ascii="Century Gothic" w:hAnsi="Century Gothic"/>
              </w:rPr>
              <w:t xml:space="preserve">about </w:t>
            </w:r>
            <w:r w:rsidR="00D10C7E" w:rsidRPr="00BD69E9">
              <w:rPr>
                <w:rFonts w:ascii="Century Gothic" w:hAnsi="Century Gothic"/>
              </w:rPr>
              <w:t xml:space="preserve">the things </w:t>
            </w:r>
            <w:r w:rsidR="008B6756" w:rsidRPr="00BD69E9">
              <w:rPr>
                <w:rFonts w:ascii="Century Gothic" w:hAnsi="Century Gothic"/>
              </w:rPr>
              <w:t>that</w:t>
            </w:r>
            <w:r w:rsidR="00D10C7E" w:rsidRPr="00BD69E9">
              <w:rPr>
                <w:rFonts w:ascii="Century Gothic" w:hAnsi="Century Gothic"/>
              </w:rPr>
              <w:t xml:space="preserve"> are working</w:t>
            </w:r>
            <w:r w:rsidR="008B6756" w:rsidRPr="00BD69E9">
              <w:rPr>
                <w:rFonts w:ascii="Century Gothic" w:hAnsi="Century Gothic"/>
              </w:rPr>
              <w:t>, not working,</w:t>
            </w:r>
            <w:r w:rsidR="00D10C7E" w:rsidRPr="00BD69E9">
              <w:rPr>
                <w:rFonts w:ascii="Century Gothic" w:hAnsi="Century Gothic"/>
              </w:rPr>
              <w:t xml:space="preserve"> or need to be improved. For example: Are you meeting regularly with </w:t>
            </w:r>
            <w:r w:rsidRPr="00BD69E9">
              <w:rPr>
                <w:rFonts w:ascii="Century Gothic" w:hAnsi="Century Gothic"/>
              </w:rPr>
              <w:t>your research advisor/s</w:t>
            </w:r>
            <w:r w:rsidR="00D10C7E" w:rsidRPr="00BD69E9">
              <w:rPr>
                <w:rFonts w:ascii="Century Gothic" w:hAnsi="Century Gothic"/>
              </w:rPr>
              <w:t xml:space="preserve">? Is the research </w:t>
            </w:r>
            <w:r w:rsidRPr="00BD69E9">
              <w:rPr>
                <w:rFonts w:ascii="Century Gothic" w:hAnsi="Century Gothic"/>
              </w:rPr>
              <w:t xml:space="preserve">project </w:t>
            </w:r>
            <w:r w:rsidR="00D10C7E" w:rsidRPr="00BD69E9">
              <w:rPr>
                <w:rFonts w:ascii="Century Gothic" w:hAnsi="Century Gothic"/>
              </w:rPr>
              <w:t xml:space="preserve">on track? Are research skills and capabilities developing? Are expectations </w:t>
            </w:r>
            <w:r w:rsidRPr="00BD69E9">
              <w:rPr>
                <w:rFonts w:ascii="Century Gothic" w:hAnsi="Century Gothic"/>
              </w:rPr>
              <w:t xml:space="preserve">regarding timelines </w:t>
            </w:r>
            <w:r w:rsidR="00D10C7E" w:rsidRPr="00BD69E9">
              <w:rPr>
                <w:rFonts w:ascii="Century Gothic" w:hAnsi="Century Gothic"/>
              </w:rPr>
              <w:t>being met</w:t>
            </w:r>
            <w:r w:rsidRPr="00BD69E9">
              <w:rPr>
                <w:rFonts w:ascii="Century Gothic" w:hAnsi="Century Gothic"/>
              </w:rPr>
              <w:t xml:space="preserve"> (e.g.,</w:t>
            </w:r>
            <w:r w:rsidR="00D10C7E" w:rsidRPr="00BD69E9">
              <w:rPr>
                <w:rFonts w:ascii="Century Gothic" w:hAnsi="Century Gothic"/>
              </w:rPr>
              <w:t xml:space="preserve"> publications</w:t>
            </w:r>
            <w:r w:rsidRPr="00BD69E9">
              <w:rPr>
                <w:rFonts w:ascii="Century Gothic" w:hAnsi="Century Gothic"/>
              </w:rPr>
              <w:t>)</w:t>
            </w:r>
            <w:r w:rsidR="00D10C7E" w:rsidRPr="00BD69E9">
              <w:rPr>
                <w:rFonts w:ascii="Century Gothic" w:hAnsi="Century Gothic"/>
              </w:rPr>
              <w:t>?</w:t>
            </w:r>
          </w:p>
          <w:p w14:paraId="24F252C2" w14:textId="27DED164" w:rsidR="00BD69E9" w:rsidRPr="00BD69E9" w:rsidRDefault="00BD69E9" w:rsidP="008B6756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05624F" w:rsidRPr="00810EF1" w14:paraId="69FC6AC9" w14:textId="2866E56C" w:rsidTr="001D25A3">
        <w:tc>
          <w:tcPr>
            <w:tcW w:w="4957" w:type="dxa"/>
            <w:gridSpan w:val="3"/>
          </w:tcPr>
          <w:p w14:paraId="35F357D8" w14:textId="77777777" w:rsidR="0005624F" w:rsidRDefault="00AC203F" w:rsidP="001D25A3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 xml:space="preserve">Please list the things you think </w:t>
            </w:r>
            <w:r w:rsidR="002C3374" w:rsidRPr="00BD69E9">
              <w:rPr>
                <w:rFonts w:ascii="Century Gothic" w:hAnsi="Century Gothic"/>
              </w:rPr>
              <w:t>are</w:t>
            </w:r>
            <w:r w:rsidRPr="00BD69E9">
              <w:rPr>
                <w:rFonts w:ascii="Century Gothic" w:hAnsi="Century Gothic"/>
              </w:rPr>
              <w:t xml:space="preserve"> working well</w:t>
            </w:r>
            <w:r w:rsidR="002C3374" w:rsidRPr="00BD69E9">
              <w:rPr>
                <w:rFonts w:ascii="Century Gothic" w:hAnsi="Century Gothic"/>
              </w:rPr>
              <w:t xml:space="preserve"> and you are happy about</w:t>
            </w:r>
            <w:r w:rsidR="001D25A3" w:rsidRPr="00BD69E9">
              <w:rPr>
                <w:rFonts w:ascii="Century Gothic" w:hAnsi="Century Gothic"/>
              </w:rPr>
              <w:t>.</w:t>
            </w:r>
          </w:p>
          <w:p w14:paraId="456F430B" w14:textId="4F9583EF" w:rsidR="00BD69E9" w:rsidRPr="00BD69E9" w:rsidRDefault="00BD69E9" w:rsidP="001D25A3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19730142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059" w:type="dxa"/>
                <w:gridSpan w:val="2"/>
              </w:tcPr>
              <w:p w14:paraId="0E7C1716" w14:textId="544C76F9" w:rsidR="0005624F" w:rsidRPr="00810EF1" w:rsidRDefault="0005624F" w:rsidP="00A42E7B">
                <w:pPr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5624F" w:rsidRPr="00810EF1" w14:paraId="514BA184" w14:textId="696BE747" w:rsidTr="001D25A3">
        <w:trPr>
          <w:trHeight w:val="507"/>
        </w:trPr>
        <w:tc>
          <w:tcPr>
            <w:tcW w:w="4957" w:type="dxa"/>
            <w:gridSpan w:val="3"/>
          </w:tcPr>
          <w:p w14:paraId="1A8E0CFD" w14:textId="77777777" w:rsidR="0005624F" w:rsidRDefault="002C3374" w:rsidP="001D25A3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>Please list anything</w:t>
            </w:r>
            <w:r w:rsidR="00AC203F" w:rsidRPr="00BD69E9">
              <w:rPr>
                <w:rFonts w:ascii="Century Gothic" w:hAnsi="Century Gothic"/>
              </w:rPr>
              <w:t xml:space="preserve"> you are concerned about or want to change</w:t>
            </w:r>
            <w:r w:rsidRPr="00BD69E9">
              <w:rPr>
                <w:rFonts w:ascii="Century Gothic" w:hAnsi="Century Gothic"/>
              </w:rPr>
              <w:t>.</w:t>
            </w:r>
          </w:p>
          <w:p w14:paraId="26EF9C4B" w14:textId="537DC226" w:rsidR="00BD69E9" w:rsidRPr="00BD69E9" w:rsidRDefault="00BD69E9" w:rsidP="001D25A3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-65290623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059" w:type="dxa"/>
                <w:gridSpan w:val="2"/>
              </w:tcPr>
              <w:p w14:paraId="6B947BF6" w14:textId="5C0714F1" w:rsidR="0005624F" w:rsidRPr="00810EF1" w:rsidRDefault="0005624F" w:rsidP="000A15C1">
                <w:pPr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DD6B88" w:rsidRPr="00810EF1" w14:paraId="7831191B" w14:textId="0A40AB15" w:rsidTr="001D25A3">
        <w:trPr>
          <w:trHeight w:val="969"/>
        </w:trPr>
        <w:tc>
          <w:tcPr>
            <w:tcW w:w="4957" w:type="dxa"/>
            <w:gridSpan w:val="3"/>
          </w:tcPr>
          <w:p w14:paraId="2F9155B6" w14:textId="77777777" w:rsidR="00DD6B88" w:rsidRDefault="00DD6B88" w:rsidP="001D25A3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 xml:space="preserve">Are you happy with </w:t>
            </w:r>
            <w:r w:rsidR="002C3374" w:rsidRPr="00BD69E9">
              <w:rPr>
                <w:rFonts w:ascii="Century Gothic" w:hAnsi="Century Gothic"/>
              </w:rPr>
              <w:t>how things are</w:t>
            </w:r>
            <w:r w:rsidRPr="00BD69E9">
              <w:rPr>
                <w:rFonts w:ascii="Century Gothic" w:hAnsi="Century Gothic"/>
              </w:rPr>
              <w:t xml:space="preserve"> progressing? Please </w:t>
            </w:r>
            <w:r w:rsidR="001D25A3" w:rsidRPr="00BD69E9">
              <w:rPr>
                <w:rFonts w:ascii="Century Gothic" w:hAnsi="Century Gothic"/>
              </w:rPr>
              <w:t>justify your response in</w:t>
            </w:r>
            <w:r w:rsidRPr="00BD69E9">
              <w:rPr>
                <w:rFonts w:ascii="Century Gothic" w:hAnsi="Century Gothic"/>
              </w:rPr>
              <w:t xml:space="preserve"> the space provided.</w:t>
            </w:r>
          </w:p>
          <w:p w14:paraId="58E4A598" w14:textId="56950FF0" w:rsidR="00BD69E9" w:rsidRPr="00BD69E9" w:rsidRDefault="00BD69E9" w:rsidP="001D25A3">
            <w:pPr>
              <w:rPr>
                <w:rFonts w:ascii="Century Gothic" w:hAnsi="Century Gothic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4"/>
                <w:szCs w:val="24"/>
              </w:rPr>
              <w:id w:val="-1882476281"/>
              <w:placeholder>
                <w:docPart w:val="3C02B70A26FC4FC291BC6110AB13ADC6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  <w:listItem w:displayText="Not sure" w:value="Not sure"/>
              </w:comboBox>
            </w:sdtPr>
            <w:sdtEndPr/>
            <w:sdtContent>
              <w:p w14:paraId="71E989FA" w14:textId="77777777" w:rsidR="00DD6B88" w:rsidRPr="00810EF1" w:rsidRDefault="00DD6B88" w:rsidP="004A54A3">
                <w:pPr>
                  <w:spacing w:line="360" w:lineRule="auto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hoose an item.</w:t>
                </w:r>
              </w:p>
            </w:sdtContent>
          </w:sdt>
          <w:sdt>
            <w:sdtPr>
              <w:rPr>
                <w:rFonts w:ascii="Century Gothic" w:hAnsi="Century Gothic"/>
                <w:sz w:val="24"/>
                <w:szCs w:val="24"/>
              </w:rPr>
              <w:id w:val="-1976830805"/>
              <w:placeholder>
                <w:docPart w:val="1CF2C5F7BA65442694B39A6F461C0A9A"/>
              </w:placeholder>
              <w:showingPlcHdr/>
            </w:sdtPr>
            <w:sdtEndPr/>
            <w:sdtContent>
              <w:p w14:paraId="6DEFF627" w14:textId="275F234C" w:rsidR="00DD6B88" w:rsidRPr="00810EF1" w:rsidRDefault="00DD6B88" w:rsidP="0005624F">
                <w:pPr>
                  <w:spacing w:line="360" w:lineRule="auto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A0508D" w:rsidRPr="00810EF1" w14:paraId="03588C99" w14:textId="623306DB" w:rsidTr="001D25A3">
        <w:tc>
          <w:tcPr>
            <w:tcW w:w="9016" w:type="dxa"/>
            <w:gridSpan w:val="5"/>
          </w:tcPr>
          <w:p w14:paraId="5A9ADA25" w14:textId="2B705521" w:rsidR="00A0508D" w:rsidRPr="00810EF1" w:rsidRDefault="00A0508D" w:rsidP="00A0508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810EF1">
              <w:rPr>
                <w:rFonts w:ascii="Century Gothic" w:hAnsi="Century Gothic"/>
                <w:b/>
                <w:bCs/>
                <w:sz w:val="28"/>
                <w:szCs w:val="28"/>
              </w:rPr>
              <w:t>What are my expectations?</w:t>
            </w:r>
          </w:p>
        </w:tc>
      </w:tr>
      <w:tr w:rsidR="00D10C7E" w:rsidRPr="00810EF1" w14:paraId="3210D96B" w14:textId="01AFAE70" w:rsidTr="001D25A3">
        <w:tc>
          <w:tcPr>
            <w:tcW w:w="9016" w:type="dxa"/>
            <w:gridSpan w:val="5"/>
          </w:tcPr>
          <w:p w14:paraId="4AB27F3C" w14:textId="18E229B6" w:rsidR="00D10C7E" w:rsidRPr="00BD69E9" w:rsidRDefault="00D10C7E" w:rsidP="005E678C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 xml:space="preserve">Review the information pertaining to the expectations of </w:t>
            </w:r>
            <w:proofErr w:type="spellStart"/>
            <w:r w:rsidRPr="00BD69E9">
              <w:rPr>
                <w:rFonts w:ascii="Century Gothic" w:hAnsi="Century Gothic"/>
              </w:rPr>
              <w:t>a</w:t>
            </w:r>
            <w:proofErr w:type="spellEnd"/>
            <w:r w:rsidRPr="00BD69E9">
              <w:rPr>
                <w:rFonts w:ascii="Century Gothic" w:hAnsi="Century Gothic"/>
              </w:rPr>
              <w:t xml:space="preserve"> </w:t>
            </w:r>
            <w:r w:rsidR="00912906">
              <w:rPr>
                <w:rFonts w:ascii="Century Gothic" w:hAnsi="Century Gothic"/>
              </w:rPr>
              <w:t>advisor</w:t>
            </w:r>
            <w:r w:rsidRPr="00BD69E9">
              <w:rPr>
                <w:rFonts w:ascii="Century Gothic" w:hAnsi="Century Gothic"/>
              </w:rPr>
              <w:t xml:space="preserve"> and students (</w:t>
            </w:r>
            <w:hyperlink r:id="rId9" w:history="1">
              <w:r w:rsidRPr="00BD69E9">
                <w:rPr>
                  <w:rStyle w:val="Hyperlink"/>
                  <w:rFonts w:ascii="Century Gothic" w:hAnsi="Century Gothic"/>
                </w:rPr>
                <w:t>link</w:t>
              </w:r>
            </w:hyperlink>
            <w:r w:rsidRPr="00BD69E9">
              <w:rPr>
                <w:rFonts w:ascii="Century Gothic" w:hAnsi="Century Gothic"/>
              </w:rPr>
              <w:t>) and then answer the following questions:</w:t>
            </w:r>
          </w:p>
          <w:p w14:paraId="4BC3AEDE" w14:textId="77777777" w:rsidR="00D10C7E" w:rsidRPr="00BD69E9" w:rsidRDefault="00D10C7E" w:rsidP="005E678C">
            <w:pPr>
              <w:rPr>
                <w:rFonts w:ascii="Century Gothic" w:hAnsi="Century Gothic"/>
              </w:rPr>
            </w:pPr>
          </w:p>
        </w:tc>
      </w:tr>
      <w:tr w:rsidR="00DD6B88" w:rsidRPr="00810EF1" w14:paraId="42C86A7A" w14:textId="2D184CA0" w:rsidTr="001D25A3">
        <w:trPr>
          <w:trHeight w:val="1045"/>
        </w:trPr>
        <w:tc>
          <w:tcPr>
            <w:tcW w:w="4957" w:type="dxa"/>
            <w:gridSpan w:val="3"/>
          </w:tcPr>
          <w:p w14:paraId="7B3EBF90" w14:textId="77777777" w:rsidR="00DD6B88" w:rsidRPr="00BD69E9" w:rsidRDefault="00DD6B88" w:rsidP="002C3374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 xml:space="preserve">Is there anything you are </w:t>
            </w:r>
            <w:r w:rsidR="002C3374" w:rsidRPr="00BD69E9">
              <w:rPr>
                <w:rFonts w:ascii="Century Gothic" w:hAnsi="Century Gothic"/>
              </w:rPr>
              <w:t xml:space="preserve">being </w:t>
            </w:r>
            <w:r w:rsidRPr="00BD69E9">
              <w:rPr>
                <w:rFonts w:ascii="Century Gothic" w:hAnsi="Century Gothic"/>
              </w:rPr>
              <w:t xml:space="preserve">expected to do that is </w:t>
            </w:r>
            <w:r w:rsidRPr="00BD69E9">
              <w:rPr>
                <w:rFonts w:ascii="Century Gothic" w:hAnsi="Century Gothic"/>
                <w:b/>
                <w:bCs/>
              </w:rPr>
              <w:t>not</w:t>
            </w:r>
            <w:r w:rsidRPr="00BD69E9">
              <w:rPr>
                <w:rFonts w:ascii="Century Gothic" w:hAnsi="Century Gothic"/>
              </w:rPr>
              <w:t xml:space="preserve"> included in the policy?</w:t>
            </w:r>
            <w:r w:rsidR="002C3374" w:rsidRPr="00BD69E9">
              <w:rPr>
                <w:rFonts w:ascii="Century Gothic" w:hAnsi="Century Gothic"/>
              </w:rPr>
              <w:t xml:space="preserve"> Please provide details in the space provided.</w:t>
            </w:r>
          </w:p>
          <w:p w14:paraId="67EAE623" w14:textId="7591F3B1" w:rsidR="00BD69E9" w:rsidRPr="00BD69E9" w:rsidRDefault="00BD69E9" w:rsidP="002C3374">
            <w:pPr>
              <w:rPr>
                <w:rFonts w:ascii="Century Gothic" w:hAnsi="Century Gothic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1236696929"/>
              <w:placeholder>
                <w:docPart w:val="F4ECE2E737164109878E1E777FABB825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  <w:listItem w:displayText="Not sure" w:value="Not sure"/>
              </w:comboBox>
            </w:sdtPr>
            <w:sdtEndPr/>
            <w:sdtContent>
              <w:p w14:paraId="46858A44" w14:textId="77777777" w:rsidR="00DD6B88" w:rsidRPr="00810EF1" w:rsidRDefault="00DD6B88" w:rsidP="004A54A3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sdt>
            <w:sdtPr>
              <w:rPr>
                <w:rFonts w:ascii="Century Gothic" w:hAnsi="Century Gothic"/>
              </w:rPr>
              <w:id w:val="1513109242"/>
              <w:placeholder>
                <w:docPart w:val="19B0078832CD4DD7AB187136DB640F83"/>
              </w:placeholder>
              <w:showingPlcHdr/>
            </w:sdtPr>
            <w:sdtEndPr/>
            <w:sdtContent>
              <w:p w14:paraId="184055AB" w14:textId="0C161A31" w:rsidR="00DD6B88" w:rsidRPr="00810EF1" w:rsidRDefault="00DD6B88" w:rsidP="00702D0F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</w:tc>
      </w:tr>
      <w:tr w:rsidR="00A0508D" w:rsidRPr="00810EF1" w14:paraId="08F87F94" w14:textId="7DDB6C66" w:rsidTr="001D25A3">
        <w:trPr>
          <w:trHeight w:val="896"/>
        </w:trPr>
        <w:tc>
          <w:tcPr>
            <w:tcW w:w="4957" w:type="dxa"/>
            <w:gridSpan w:val="3"/>
          </w:tcPr>
          <w:p w14:paraId="30F51471" w14:textId="77777777" w:rsidR="00A0508D" w:rsidRPr="00BD69E9" w:rsidRDefault="002C3374" w:rsidP="002C3374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>According to the policy, is</w:t>
            </w:r>
            <w:r w:rsidR="00A0508D" w:rsidRPr="00BD69E9">
              <w:rPr>
                <w:rFonts w:ascii="Century Gothic" w:hAnsi="Century Gothic"/>
              </w:rPr>
              <w:t xml:space="preserve"> there anything you</w:t>
            </w:r>
            <w:r w:rsidRPr="00BD69E9">
              <w:rPr>
                <w:rFonts w:ascii="Century Gothic" w:hAnsi="Century Gothic"/>
              </w:rPr>
              <w:t xml:space="preserve"> are not doing but</w:t>
            </w:r>
            <w:r w:rsidR="00A0508D" w:rsidRPr="00BD69E9">
              <w:rPr>
                <w:rFonts w:ascii="Century Gothic" w:hAnsi="Century Gothic"/>
              </w:rPr>
              <w:t xml:space="preserve"> </w:t>
            </w:r>
            <w:r w:rsidRPr="00BD69E9">
              <w:rPr>
                <w:rFonts w:ascii="Century Gothic" w:hAnsi="Century Gothic"/>
                <w:b/>
                <w:bCs/>
              </w:rPr>
              <w:t>should</w:t>
            </w:r>
            <w:r w:rsidRPr="00BD69E9">
              <w:rPr>
                <w:rFonts w:ascii="Century Gothic" w:hAnsi="Century Gothic"/>
              </w:rPr>
              <w:t xml:space="preserve"> be doing</w:t>
            </w:r>
            <w:r w:rsidR="00A0508D" w:rsidRPr="00BD69E9">
              <w:rPr>
                <w:rFonts w:ascii="Century Gothic" w:hAnsi="Century Gothic"/>
              </w:rPr>
              <w:t xml:space="preserve">? </w:t>
            </w:r>
            <w:r w:rsidRPr="00BD69E9">
              <w:rPr>
                <w:rFonts w:ascii="Century Gothic" w:hAnsi="Century Gothic"/>
              </w:rPr>
              <w:t>Please provide details in the space provided.</w:t>
            </w:r>
          </w:p>
          <w:p w14:paraId="738532AB" w14:textId="3147F7AA" w:rsidR="00BD69E9" w:rsidRPr="00BD69E9" w:rsidRDefault="00BD69E9" w:rsidP="002C3374">
            <w:pPr>
              <w:rPr>
                <w:rFonts w:ascii="Century Gothic" w:hAnsi="Century Gothic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919149914"/>
              <w:placeholder>
                <w:docPart w:val="BE7F8FB669A84277AFFC503E1A691C93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16E940E5" w14:textId="77777777" w:rsidR="00A0508D" w:rsidRPr="00810EF1" w:rsidRDefault="00A0508D" w:rsidP="00C9397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sdt>
            <w:sdtPr>
              <w:rPr>
                <w:rFonts w:ascii="Century Gothic" w:hAnsi="Century Gothic"/>
              </w:rPr>
              <w:id w:val="-17170595"/>
              <w:placeholder>
                <w:docPart w:val="D3C2618A5CC144249945245E21F49997"/>
              </w:placeholder>
              <w:showingPlcHdr/>
            </w:sdtPr>
            <w:sdtEndPr/>
            <w:sdtContent>
              <w:p w14:paraId="65DA8D92" w14:textId="0D6B4785" w:rsidR="00A0508D" w:rsidRPr="00810EF1" w:rsidRDefault="00A0508D" w:rsidP="00C9397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</w:tc>
      </w:tr>
      <w:tr w:rsidR="00A0508D" w:rsidRPr="00810EF1" w14:paraId="5F65D20E" w14:textId="4397002D" w:rsidTr="001D25A3">
        <w:trPr>
          <w:trHeight w:val="1149"/>
        </w:trPr>
        <w:tc>
          <w:tcPr>
            <w:tcW w:w="4957" w:type="dxa"/>
            <w:gridSpan w:val="3"/>
          </w:tcPr>
          <w:p w14:paraId="2C9F3B7A" w14:textId="77777777" w:rsidR="00A0508D" w:rsidRPr="00BD69E9" w:rsidRDefault="00A0508D" w:rsidP="002C3374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t xml:space="preserve">Is there anything stopping you from </w:t>
            </w:r>
            <w:r w:rsidR="002C3374" w:rsidRPr="00BD69E9">
              <w:rPr>
                <w:rFonts w:ascii="Century Gothic" w:hAnsi="Century Gothic"/>
              </w:rPr>
              <w:t xml:space="preserve">fulfilling your obligations as </w:t>
            </w:r>
            <w:r w:rsidR="00564B8D" w:rsidRPr="00BD69E9">
              <w:rPr>
                <w:rFonts w:ascii="Century Gothic" w:hAnsi="Century Gothic"/>
              </w:rPr>
              <w:t>outlined in the policy</w:t>
            </w:r>
            <w:r w:rsidRPr="00BD69E9">
              <w:rPr>
                <w:rFonts w:ascii="Century Gothic" w:hAnsi="Century Gothic"/>
              </w:rPr>
              <w:t>? Please provide details in the space provided.</w:t>
            </w:r>
          </w:p>
          <w:p w14:paraId="1DA990FB" w14:textId="451E0B2B" w:rsidR="00BD69E9" w:rsidRPr="00BD69E9" w:rsidRDefault="00BD69E9" w:rsidP="002C3374">
            <w:pPr>
              <w:rPr>
                <w:rFonts w:ascii="Century Gothic" w:hAnsi="Century Gothic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1388763906"/>
              <w:placeholder>
                <w:docPart w:val="EEDF153043F941C081F90A454441BB6B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5D411EC3" w14:textId="77777777" w:rsidR="00A0508D" w:rsidRPr="00810EF1" w:rsidRDefault="00A0508D" w:rsidP="004A54A3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sdt>
            <w:sdtPr>
              <w:rPr>
                <w:rFonts w:ascii="Century Gothic" w:hAnsi="Century Gothic"/>
                <w:sz w:val="24"/>
                <w:szCs w:val="24"/>
              </w:rPr>
              <w:id w:val="502631612"/>
              <w:placeholder>
                <w:docPart w:val="3BEEC78C3F3848C3B4FB9EE0DC43ADCF"/>
              </w:placeholder>
              <w:showingPlcHdr/>
            </w:sdtPr>
            <w:sdtEndPr/>
            <w:sdtContent>
              <w:p w14:paraId="12EEA9F3" w14:textId="2646014C" w:rsidR="00A0508D" w:rsidRPr="00810EF1" w:rsidRDefault="00A0508D" w:rsidP="00702D0F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</w:tc>
      </w:tr>
      <w:tr w:rsidR="00A0508D" w:rsidRPr="00810EF1" w14:paraId="090E9953" w14:textId="58F1F498" w:rsidTr="001D25A3">
        <w:tc>
          <w:tcPr>
            <w:tcW w:w="9016" w:type="dxa"/>
            <w:gridSpan w:val="5"/>
          </w:tcPr>
          <w:p w14:paraId="55414069" w14:textId="75B77487" w:rsidR="00A0508D" w:rsidRPr="00810EF1" w:rsidRDefault="00A0508D" w:rsidP="00A0508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810EF1">
              <w:rPr>
                <w:rFonts w:ascii="Century Gothic" w:hAnsi="Century Gothic"/>
                <w:b/>
                <w:bCs/>
                <w:sz w:val="28"/>
                <w:szCs w:val="28"/>
              </w:rPr>
              <w:t xml:space="preserve">Is there anything more I could be doing? </w:t>
            </w:r>
          </w:p>
        </w:tc>
      </w:tr>
      <w:tr w:rsidR="00A0508D" w:rsidRPr="00810EF1" w14:paraId="59BBE70C" w14:textId="4350EA24" w:rsidTr="001D25A3">
        <w:tc>
          <w:tcPr>
            <w:tcW w:w="9016" w:type="dxa"/>
            <w:gridSpan w:val="5"/>
          </w:tcPr>
          <w:p w14:paraId="64A6FC6D" w14:textId="6DC41C35" w:rsidR="00A0508D" w:rsidRPr="00BD69E9" w:rsidRDefault="00A0508D" w:rsidP="007957B9">
            <w:pPr>
              <w:rPr>
                <w:rFonts w:ascii="Century Gothic" w:hAnsi="Century Gothic"/>
              </w:rPr>
            </w:pPr>
            <w:r w:rsidRPr="00BD69E9">
              <w:rPr>
                <w:rFonts w:ascii="Century Gothic" w:hAnsi="Century Gothic"/>
              </w:rPr>
              <w:lastRenderedPageBreak/>
              <w:t xml:space="preserve">Thinking about your responses to Q1 and Q2. </w:t>
            </w:r>
            <w:r w:rsidR="00BD69E9">
              <w:rPr>
                <w:rFonts w:ascii="Century Gothic" w:hAnsi="Century Gothic"/>
              </w:rPr>
              <w:t>List</w:t>
            </w:r>
            <w:r w:rsidRPr="00BD69E9">
              <w:rPr>
                <w:rFonts w:ascii="Century Gothic" w:hAnsi="Century Gothic"/>
              </w:rPr>
              <w:t xml:space="preserve"> 3 things that </w:t>
            </w:r>
            <w:r w:rsidR="00BD69E9">
              <w:rPr>
                <w:rFonts w:ascii="Century Gothic" w:hAnsi="Century Gothic"/>
              </w:rPr>
              <w:t>could create positive change and</w:t>
            </w:r>
            <w:r w:rsidRPr="00BD69E9">
              <w:rPr>
                <w:rFonts w:ascii="Century Gothic" w:hAnsi="Century Gothic"/>
              </w:rPr>
              <w:t xml:space="preserve"> </w:t>
            </w:r>
            <w:r w:rsidR="00BD69E9">
              <w:rPr>
                <w:rFonts w:ascii="Century Gothic" w:hAnsi="Century Gothic"/>
              </w:rPr>
              <w:t>improve your research experience</w:t>
            </w:r>
            <w:r w:rsidRPr="00BD69E9">
              <w:rPr>
                <w:rFonts w:ascii="Century Gothic" w:hAnsi="Century Gothic"/>
              </w:rPr>
              <w:t>. Rank the suggestions from most (a) to least (c) important</w:t>
            </w:r>
            <w:r w:rsidR="00BD69E9" w:rsidRPr="00BD69E9">
              <w:rPr>
                <w:rFonts w:ascii="Century Gothic" w:hAnsi="Century Gothic"/>
              </w:rPr>
              <w:t>.</w:t>
            </w:r>
            <w:r w:rsidRPr="00BD69E9">
              <w:rPr>
                <w:rFonts w:ascii="Century Gothic" w:hAnsi="Century Gothic"/>
              </w:rPr>
              <w:t xml:space="preserve"> </w:t>
            </w:r>
          </w:p>
          <w:p w14:paraId="1233336F" w14:textId="77777777" w:rsidR="00A0508D" w:rsidRPr="00810EF1" w:rsidRDefault="00A0508D" w:rsidP="007957B9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37587452" w14:textId="5148E052" w:rsidTr="001D25A3">
        <w:tc>
          <w:tcPr>
            <w:tcW w:w="965" w:type="dxa"/>
          </w:tcPr>
          <w:p w14:paraId="10113A19" w14:textId="5118C968" w:rsidR="0005624F" w:rsidRPr="00810EF1" w:rsidRDefault="0005624F" w:rsidP="009318B6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15773999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051" w:type="dxa"/>
                <w:gridSpan w:val="4"/>
              </w:tcPr>
              <w:p w14:paraId="73D29010" w14:textId="4E0CEF31" w:rsidR="0005624F" w:rsidRPr="00810EF1" w:rsidRDefault="00A0508D" w:rsidP="0005624F">
                <w:pPr>
                  <w:pStyle w:val="ListParagraph"/>
                  <w:spacing w:line="360" w:lineRule="auto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05624F" w:rsidRPr="00810EF1" w14:paraId="3DC1A4EF" w14:textId="6FEDB3B0" w:rsidTr="001D25A3">
        <w:tc>
          <w:tcPr>
            <w:tcW w:w="965" w:type="dxa"/>
          </w:tcPr>
          <w:p w14:paraId="0B93BCE0" w14:textId="1D19EF2F" w:rsidR="0005624F" w:rsidRPr="00810EF1" w:rsidRDefault="0005624F" w:rsidP="009318B6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88044518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051" w:type="dxa"/>
                <w:gridSpan w:val="4"/>
              </w:tcPr>
              <w:p w14:paraId="0D136D23" w14:textId="2C93163E" w:rsidR="0005624F" w:rsidRPr="00810EF1" w:rsidRDefault="00A0508D" w:rsidP="0005624F">
                <w:pPr>
                  <w:pStyle w:val="ListParagraph"/>
                  <w:spacing w:line="360" w:lineRule="auto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05624F" w:rsidRPr="00810EF1" w14:paraId="49293D37" w14:textId="3D4E977B" w:rsidTr="001D25A3">
        <w:tc>
          <w:tcPr>
            <w:tcW w:w="965" w:type="dxa"/>
          </w:tcPr>
          <w:p w14:paraId="5544BD91" w14:textId="6656ED08" w:rsidR="0005624F" w:rsidRPr="00810EF1" w:rsidRDefault="0005624F" w:rsidP="009318B6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182831469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051" w:type="dxa"/>
                <w:gridSpan w:val="4"/>
              </w:tcPr>
              <w:p w14:paraId="0B161344" w14:textId="16670450" w:rsidR="0005624F" w:rsidRPr="00810EF1" w:rsidRDefault="00A0508D" w:rsidP="0005624F">
                <w:pPr>
                  <w:pStyle w:val="ListParagraph"/>
                  <w:spacing w:line="360" w:lineRule="auto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A0508D" w:rsidRPr="00810EF1" w14:paraId="4C1F187C" w14:textId="68EDD96A" w:rsidTr="001D25A3">
        <w:tc>
          <w:tcPr>
            <w:tcW w:w="9016" w:type="dxa"/>
            <w:gridSpan w:val="5"/>
          </w:tcPr>
          <w:p w14:paraId="07BA9CD1" w14:textId="125DB899" w:rsidR="00A0508D" w:rsidRPr="00810EF1" w:rsidRDefault="00A0508D" w:rsidP="000A15C1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Explain how each suggestion would benefit you and your research learning experience? </w:t>
            </w:r>
          </w:p>
        </w:tc>
      </w:tr>
      <w:tr w:rsidR="00A0508D" w:rsidRPr="00810EF1" w14:paraId="3ED39DDF" w14:textId="1D1EA138" w:rsidTr="001D25A3">
        <w:tc>
          <w:tcPr>
            <w:tcW w:w="965" w:type="dxa"/>
          </w:tcPr>
          <w:p w14:paraId="5FFB17F9" w14:textId="366F2DBE" w:rsidR="00A0508D" w:rsidRPr="00810EF1" w:rsidRDefault="00A0508D" w:rsidP="00A0508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14" w:hanging="357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-108729782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051" w:type="dxa"/>
                <w:gridSpan w:val="4"/>
              </w:tcPr>
              <w:p w14:paraId="3B1BAA06" w14:textId="7D37EFDB" w:rsidR="00A0508D" w:rsidRPr="00810EF1" w:rsidRDefault="00A0508D" w:rsidP="00A0508D">
                <w:pPr>
                  <w:pStyle w:val="ListParagraph"/>
                  <w:spacing w:line="360" w:lineRule="auto"/>
                  <w:ind w:left="714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A0508D" w:rsidRPr="00810EF1" w14:paraId="0D3CFDB0" w14:textId="2F56895D" w:rsidTr="001D25A3">
        <w:tc>
          <w:tcPr>
            <w:tcW w:w="965" w:type="dxa"/>
          </w:tcPr>
          <w:p w14:paraId="575C5BDC" w14:textId="623AA39E" w:rsidR="00A0508D" w:rsidRPr="00810EF1" w:rsidRDefault="00A0508D" w:rsidP="00A0508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14" w:hanging="357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196606966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051" w:type="dxa"/>
                <w:gridSpan w:val="4"/>
              </w:tcPr>
              <w:p w14:paraId="25E07ED1" w14:textId="52B8FCFF" w:rsidR="00A0508D" w:rsidRPr="00810EF1" w:rsidRDefault="00A0508D" w:rsidP="00A0508D">
                <w:pPr>
                  <w:pStyle w:val="ListParagraph"/>
                  <w:spacing w:line="360" w:lineRule="auto"/>
                  <w:ind w:left="714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A0508D" w:rsidRPr="00810EF1" w14:paraId="7339A6C6" w14:textId="306DDD16" w:rsidTr="001D25A3">
        <w:tc>
          <w:tcPr>
            <w:tcW w:w="965" w:type="dxa"/>
          </w:tcPr>
          <w:p w14:paraId="77DCF897" w14:textId="7EA3DD2E" w:rsidR="00A0508D" w:rsidRPr="00810EF1" w:rsidRDefault="00A0508D" w:rsidP="00A0508D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14" w:hanging="357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  <w:sz w:val="24"/>
              <w:szCs w:val="24"/>
            </w:rPr>
            <w:id w:val="-70231936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051" w:type="dxa"/>
                <w:gridSpan w:val="4"/>
              </w:tcPr>
              <w:p w14:paraId="01C76193" w14:textId="3DD270B3" w:rsidR="00A0508D" w:rsidRPr="00810EF1" w:rsidRDefault="00A0508D" w:rsidP="00A0508D">
                <w:pPr>
                  <w:pStyle w:val="ListParagraph"/>
                  <w:spacing w:line="360" w:lineRule="auto"/>
                  <w:ind w:left="714"/>
                  <w:rPr>
                    <w:rFonts w:ascii="Century Gothic" w:hAnsi="Century Gothic"/>
                    <w:sz w:val="24"/>
                    <w:szCs w:val="24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A0508D" w:rsidRPr="00810EF1" w14:paraId="7C84E16A" w14:textId="58F6E9F1" w:rsidTr="001D25A3">
        <w:tc>
          <w:tcPr>
            <w:tcW w:w="9016" w:type="dxa"/>
            <w:gridSpan w:val="5"/>
          </w:tcPr>
          <w:p w14:paraId="13799C78" w14:textId="7BFBA1E3" w:rsidR="00A0508D" w:rsidRPr="00810EF1" w:rsidRDefault="00A0508D" w:rsidP="00A0508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810EF1">
              <w:rPr>
                <w:rFonts w:ascii="Century Gothic" w:hAnsi="Century Gothic"/>
                <w:b/>
                <w:bCs/>
                <w:sz w:val="28"/>
                <w:szCs w:val="28"/>
              </w:rPr>
              <w:t>What is my best option?</w:t>
            </w:r>
          </w:p>
        </w:tc>
      </w:tr>
      <w:tr w:rsidR="00BD69E9" w:rsidRPr="00810EF1" w14:paraId="4EB8D730" w14:textId="3B7470E0" w:rsidTr="00BD69E9">
        <w:tc>
          <w:tcPr>
            <w:tcW w:w="4957" w:type="dxa"/>
            <w:gridSpan w:val="3"/>
          </w:tcPr>
          <w:p w14:paraId="1F9F625C" w14:textId="3D552311" w:rsidR="00BD69E9" w:rsidRPr="001C00C3" w:rsidRDefault="00BD69E9" w:rsidP="00A0508D">
            <w:pPr>
              <w:rPr>
                <w:rFonts w:ascii="Century Gothic" w:hAnsi="Century Gothic"/>
              </w:rPr>
            </w:pPr>
            <w:r w:rsidRPr="001C00C3">
              <w:rPr>
                <w:rFonts w:ascii="Century Gothic" w:hAnsi="Century Gothic"/>
              </w:rPr>
              <w:t xml:space="preserve">If you were to implement one of the suggestions listed in Q3, would that improve your final project outcome? </w:t>
            </w:r>
          </w:p>
          <w:p w14:paraId="440834BB" w14:textId="4F26D3FD" w:rsidR="00BD69E9" w:rsidRPr="001C00C3" w:rsidRDefault="00BD69E9" w:rsidP="00A0508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</w:rPr>
            <w:id w:val="525681347"/>
            <w:placeholder>
              <w:docPart w:val="A5B5A2C8B6A240B2B49FA854F95A0B73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Unsure" w:value="Unsure"/>
            </w:comboBox>
          </w:sdtPr>
          <w:sdtEndPr/>
          <w:sdtContent>
            <w:tc>
              <w:tcPr>
                <w:tcW w:w="4059" w:type="dxa"/>
                <w:gridSpan w:val="2"/>
              </w:tcPr>
              <w:p w14:paraId="7D1B0D93" w14:textId="009BA532" w:rsidR="00BD69E9" w:rsidRPr="001C00C3" w:rsidRDefault="00BD69E9" w:rsidP="00A0508D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tc>
          </w:sdtContent>
        </w:sdt>
      </w:tr>
      <w:tr w:rsidR="001C00C3" w:rsidRPr="00810EF1" w14:paraId="0A69592E" w14:textId="11E4B631" w:rsidTr="00440C75">
        <w:tc>
          <w:tcPr>
            <w:tcW w:w="9016" w:type="dxa"/>
            <w:gridSpan w:val="5"/>
          </w:tcPr>
          <w:p w14:paraId="0E2E3DF6" w14:textId="7DCDE51C" w:rsidR="001C00C3" w:rsidRPr="001C00C3" w:rsidRDefault="001C00C3" w:rsidP="00A0508D">
            <w:pPr>
              <w:spacing w:line="360" w:lineRule="auto"/>
              <w:rPr>
                <w:rFonts w:ascii="Century Gothic" w:hAnsi="Century Gothic"/>
              </w:rPr>
            </w:pPr>
            <w:r w:rsidRPr="001C00C3">
              <w:rPr>
                <w:rFonts w:ascii="Century Gothic" w:hAnsi="Century Gothic"/>
              </w:rPr>
              <w:t xml:space="preserve">How would each suggestion alter the final project outcome? </w:t>
            </w:r>
          </w:p>
        </w:tc>
      </w:tr>
      <w:tr w:rsidR="00A0508D" w:rsidRPr="00810EF1" w14:paraId="3465AC61" w14:textId="1F0BB6C6" w:rsidTr="001C00C3">
        <w:tc>
          <w:tcPr>
            <w:tcW w:w="1129" w:type="dxa"/>
            <w:gridSpan w:val="2"/>
          </w:tcPr>
          <w:p w14:paraId="2C4D814A" w14:textId="2C32A7C0" w:rsidR="00A0508D" w:rsidRPr="00810EF1" w:rsidRDefault="00A0508D" w:rsidP="00A0508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</w:rPr>
            <w:id w:val="-13584178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87" w:type="dxa"/>
                <w:gridSpan w:val="3"/>
              </w:tcPr>
              <w:p w14:paraId="1F6F8A72" w14:textId="6F582541" w:rsidR="00A0508D" w:rsidRPr="001C00C3" w:rsidRDefault="001C00C3" w:rsidP="00A0508D">
                <w:pPr>
                  <w:pStyle w:val="ListParagraph"/>
                  <w:spacing w:line="360" w:lineRule="auto"/>
                  <w:rPr>
                    <w:rFonts w:ascii="Century Gothic" w:hAnsi="Century Gothic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A0508D" w:rsidRPr="00810EF1" w14:paraId="5AF56A94" w14:textId="151EF9F4" w:rsidTr="001C00C3">
        <w:tc>
          <w:tcPr>
            <w:tcW w:w="1129" w:type="dxa"/>
            <w:gridSpan w:val="2"/>
          </w:tcPr>
          <w:p w14:paraId="15AAF7E9" w14:textId="34EA346F" w:rsidR="00A0508D" w:rsidRPr="00810EF1" w:rsidRDefault="00A0508D" w:rsidP="00A0508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</w:rPr>
            <w:id w:val="-1596015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87" w:type="dxa"/>
                <w:gridSpan w:val="3"/>
              </w:tcPr>
              <w:p w14:paraId="6067C481" w14:textId="4F839EC6" w:rsidR="00A0508D" w:rsidRPr="001C00C3" w:rsidRDefault="001C00C3" w:rsidP="00A0508D">
                <w:pPr>
                  <w:pStyle w:val="ListParagraph"/>
                  <w:spacing w:line="360" w:lineRule="auto"/>
                  <w:rPr>
                    <w:rFonts w:ascii="Century Gothic" w:hAnsi="Century Gothic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A0508D" w:rsidRPr="00810EF1" w14:paraId="64B65DFB" w14:textId="07EA71EB" w:rsidTr="001C00C3">
        <w:tc>
          <w:tcPr>
            <w:tcW w:w="1129" w:type="dxa"/>
            <w:gridSpan w:val="2"/>
          </w:tcPr>
          <w:p w14:paraId="0C4596C9" w14:textId="68EB615F" w:rsidR="00A0508D" w:rsidRPr="00810EF1" w:rsidRDefault="00A0508D" w:rsidP="00A0508D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sdt>
          <w:sdtPr>
            <w:rPr>
              <w:rFonts w:ascii="Century Gothic" w:hAnsi="Century Gothic"/>
            </w:rPr>
            <w:id w:val="14969938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887" w:type="dxa"/>
                <w:gridSpan w:val="3"/>
              </w:tcPr>
              <w:p w14:paraId="4820EACF" w14:textId="02B619C1" w:rsidR="00A0508D" w:rsidRPr="001C00C3" w:rsidRDefault="001C00C3" w:rsidP="00A0508D">
                <w:pPr>
                  <w:pStyle w:val="ListParagraph"/>
                  <w:spacing w:line="360" w:lineRule="auto"/>
                  <w:rPr>
                    <w:rFonts w:ascii="Century Gothic" w:hAnsi="Century Gothic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1C00C3" w:rsidRPr="001C00C3" w14:paraId="6053B8A7" w14:textId="31DCE802" w:rsidTr="001C00C3">
        <w:trPr>
          <w:trHeight w:val="1191"/>
        </w:trPr>
        <w:tc>
          <w:tcPr>
            <w:tcW w:w="4957" w:type="dxa"/>
            <w:gridSpan w:val="3"/>
          </w:tcPr>
          <w:p w14:paraId="6647EF50" w14:textId="20BDC44D" w:rsidR="001C00C3" w:rsidRPr="001C00C3" w:rsidRDefault="001C00C3" w:rsidP="001C00C3">
            <w:pPr>
              <w:rPr>
                <w:rFonts w:ascii="Century Gothic" w:hAnsi="Century Gothic"/>
              </w:rPr>
            </w:pPr>
            <w:r w:rsidRPr="001C00C3">
              <w:rPr>
                <w:rFonts w:ascii="Century Gothic" w:hAnsi="Century Gothic"/>
              </w:rPr>
              <w:t xml:space="preserve">Which suggestion do you think will be of greatest benefit to the project? Please </w:t>
            </w:r>
            <w:r>
              <w:rPr>
                <w:rFonts w:ascii="Century Gothic" w:hAnsi="Century Gothic"/>
              </w:rPr>
              <w:t>justify your choice</w:t>
            </w:r>
            <w:r w:rsidRPr="001C00C3">
              <w:rPr>
                <w:rFonts w:ascii="Century Gothic" w:hAnsi="Century Gothic"/>
              </w:rPr>
              <w:t xml:space="preserve"> in the space provided.</w:t>
            </w: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</w:rPr>
              <w:id w:val="331499283"/>
              <w:placeholder>
                <w:docPart w:val="F63401FC8F294183A4EDC3660D8AF415"/>
              </w:placeholder>
              <w:showingPlcHdr/>
              <w:comboBox>
                <w:listItem w:value="Choose an item."/>
                <w:listItem w:displayText="Option a" w:value="Option a"/>
                <w:listItem w:displayText="Option b" w:value="Option b"/>
                <w:listItem w:displayText="Option c" w:value="Option c"/>
              </w:comboBox>
            </w:sdtPr>
            <w:sdtEndPr/>
            <w:sdtContent>
              <w:p w14:paraId="3852B1E1" w14:textId="77777777" w:rsidR="001C00C3" w:rsidRPr="001C00C3" w:rsidRDefault="001C00C3" w:rsidP="00A0508D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02BD6248" w14:textId="3BC61F4A" w:rsidR="001C00C3" w:rsidRPr="001C00C3" w:rsidRDefault="001C00C3" w:rsidP="00A0508D">
            <w:pPr>
              <w:rPr>
                <w:rFonts w:ascii="Century Gothic" w:hAnsi="Century Gothic"/>
              </w:rPr>
            </w:pPr>
          </w:p>
        </w:tc>
      </w:tr>
      <w:tr w:rsidR="004D1240" w:rsidRPr="00810EF1" w14:paraId="4B8E2398" w14:textId="77777777" w:rsidTr="009A2BB8">
        <w:tc>
          <w:tcPr>
            <w:tcW w:w="9016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1114552267"/>
              <w:placeholder>
                <w:docPart w:val="C97A31DEBB874F22BF07EBA4F629800D"/>
              </w:placeholder>
              <w:showingPlcHdr/>
            </w:sdtPr>
            <w:sdtEndPr/>
            <w:sdtContent>
              <w:p w14:paraId="3AAB3BBD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04444EC2" w14:textId="77777777" w:rsidR="004D1240" w:rsidRPr="004D1240" w:rsidRDefault="004D1240" w:rsidP="004D1240">
            <w:p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4D1240" w:rsidRPr="00810EF1" w14:paraId="3138E51C" w14:textId="32E1622F" w:rsidTr="009A2BB8">
        <w:tc>
          <w:tcPr>
            <w:tcW w:w="9016" w:type="dxa"/>
            <w:gridSpan w:val="5"/>
          </w:tcPr>
          <w:p w14:paraId="0B8069DD" w14:textId="0D59130C" w:rsidR="004D1240" w:rsidRPr="00810EF1" w:rsidRDefault="004D1240" w:rsidP="004D124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810EF1">
              <w:rPr>
                <w:rFonts w:ascii="Century Gothic" w:hAnsi="Century Gothic"/>
                <w:b/>
                <w:bCs/>
                <w:sz w:val="28"/>
                <w:szCs w:val="28"/>
              </w:rPr>
              <w:t>Do I need additional support?</w:t>
            </w:r>
          </w:p>
        </w:tc>
      </w:tr>
      <w:tr w:rsidR="001C00C3" w:rsidRPr="00810EF1" w14:paraId="5975C869" w14:textId="5869ED05" w:rsidTr="007952EC">
        <w:tc>
          <w:tcPr>
            <w:tcW w:w="9016" w:type="dxa"/>
            <w:gridSpan w:val="5"/>
          </w:tcPr>
          <w:p w14:paraId="69344BFF" w14:textId="77777777" w:rsidR="001C00C3" w:rsidRPr="00810EF1" w:rsidRDefault="001C00C3" w:rsidP="00A0508D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Complete the HDR Student Potential Risk Factors (HSPRF) self-assessment tool and use as a guide when answering the following questions. </w:t>
            </w:r>
          </w:p>
          <w:p w14:paraId="72B6B952" w14:textId="77777777" w:rsidR="001C00C3" w:rsidRPr="00810EF1" w:rsidRDefault="001C00C3" w:rsidP="00A0508D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4D1240" w:rsidRPr="00810EF1" w14:paraId="2DCCCB12" w14:textId="66F07D31" w:rsidTr="004D1240">
        <w:tc>
          <w:tcPr>
            <w:tcW w:w="4957" w:type="dxa"/>
            <w:gridSpan w:val="3"/>
          </w:tcPr>
          <w:p w14:paraId="1696476D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What score did you achieve on the HSPRF?</w:t>
            </w:r>
          </w:p>
          <w:p w14:paraId="1E3EEDED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 w:cstheme="minorHAnsi"/>
              </w:rPr>
              <w:id w:val="820541502"/>
              <w:placeholder>
                <w:docPart w:val="C3D5049FB58241A1A68B6F0F67DB2428"/>
              </w:placeholder>
              <w:showingPlcHdr/>
            </w:sdtPr>
            <w:sdtEndPr/>
            <w:sdtContent>
              <w:p w14:paraId="1D858C48" w14:textId="47CD9151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32FFAB20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678B3D19" w14:textId="1554BACD" w:rsidTr="00DE6D42">
        <w:tc>
          <w:tcPr>
            <w:tcW w:w="9016" w:type="dxa"/>
            <w:gridSpan w:val="5"/>
          </w:tcPr>
          <w:p w14:paraId="498C0FAB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Please provide details in the space provided below for each of the HSPRF categories:</w:t>
            </w:r>
          </w:p>
          <w:p w14:paraId="6E8F0B95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4D1240" w:rsidRPr="00810EF1" w14:paraId="5250B399" w14:textId="00BC4D6B" w:rsidTr="0044161B">
        <w:trPr>
          <w:trHeight w:val="547"/>
        </w:trPr>
        <w:tc>
          <w:tcPr>
            <w:tcW w:w="9016" w:type="dxa"/>
            <w:gridSpan w:val="5"/>
          </w:tcPr>
          <w:p w14:paraId="3D3E0220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Physical health and well-being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Century Gothic" w:hAnsi="Century Gothic" w:cstheme="minorHAnsi"/>
              </w:rPr>
              <w:id w:val="502022621"/>
              <w:placeholder>
                <w:docPart w:val="F1F18E63E76B4300AB98F4EB68EC25C5"/>
              </w:placeholder>
              <w:showingPlcHdr/>
            </w:sdtPr>
            <w:sdtEndPr/>
            <w:sdtContent>
              <w:p w14:paraId="024093FC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52F29FC4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4D1240" w:rsidRPr="00810EF1" w14:paraId="20730460" w14:textId="40E80E40" w:rsidTr="005C0216">
        <w:trPr>
          <w:trHeight w:val="547"/>
        </w:trPr>
        <w:tc>
          <w:tcPr>
            <w:tcW w:w="9016" w:type="dxa"/>
            <w:gridSpan w:val="5"/>
          </w:tcPr>
          <w:p w14:paraId="2D54EA20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lastRenderedPageBreak/>
              <w:t>Social support networks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Century Gothic" w:hAnsi="Century Gothic" w:cstheme="minorHAnsi"/>
              </w:rPr>
              <w:id w:val="-840468719"/>
              <w:placeholder>
                <w:docPart w:val="21657B58D6A74521AD64E691F32AB675"/>
              </w:placeholder>
              <w:showingPlcHdr/>
            </w:sdtPr>
            <w:sdtEndPr/>
            <w:sdtContent>
              <w:p w14:paraId="0F0151DE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21778FB5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4D1240" w:rsidRPr="00810EF1" w14:paraId="6789F341" w14:textId="02D0E029" w:rsidTr="009013AB">
        <w:trPr>
          <w:trHeight w:val="547"/>
        </w:trPr>
        <w:tc>
          <w:tcPr>
            <w:tcW w:w="9016" w:type="dxa"/>
            <w:gridSpan w:val="5"/>
          </w:tcPr>
          <w:p w14:paraId="2A9ED920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Research engagement</w:t>
            </w:r>
          </w:p>
          <w:sdt>
            <w:sdtPr>
              <w:rPr>
                <w:rFonts w:ascii="Century Gothic" w:hAnsi="Century Gothic" w:cstheme="minorHAnsi"/>
              </w:rPr>
              <w:id w:val="-1988780339"/>
              <w:placeholder>
                <w:docPart w:val="079285E8931C49FAABDA13699BD8B034"/>
              </w:placeholder>
              <w:showingPlcHdr/>
            </w:sdtPr>
            <w:sdtEndPr/>
            <w:sdtContent>
              <w:p w14:paraId="44A65CB5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22342A5C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4D1240" w:rsidRPr="00810EF1" w14:paraId="6437E52A" w14:textId="4649DE5F" w:rsidTr="00984F6C">
        <w:trPr>
          <w:trHeight w:val="547"/>
        </w:trPr>
        <w:tc>
          <w:tcPr>
            <w:tcW w:w="9016" w:type="dxa"/>
            <w:gridSpan w:val="5"/>
          </w:tcPr>
          <w:p w14:paraId="28B178E9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Mental health and well-being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Century Gothic" w:hAnsi="Century Gothic" w:cstheme="minorHAnsi"/>
              </w:rPr>
              <w:id w:val="1900555218"/>
              <w:placeholder>
                <w:docPart w:val="53380B960F65428683152D7DB91EF1E4"/>
              </w:placeholder>
              <w:showingPlcHdr/>
            </w:sdtPr>
            <w:sdtEndPr/>
            <w:sdtContent>
              <w:p w14:paraId="2B7ACDD2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1AE4AFEA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4D1240" w:rsidRPr="00810EF1" w14:paraId="78140B4C" w14:textId="523D6FD6" w:rsidTr="00783A38">
        <w:trPr>
          <w:trHeight w:val="547"/>
        </w:trPr>
        <w:tc>
          <w:tcPr>
            <w:tcW w:w="9016" w:type="dxa"/>
            <w:gridSpan w:val="5"/>
          </w:tcPr>
          <w:p w14:paraId="26417015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Personal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sdt>
            <w:sdtPr>
              <w:rPr>
                <w:rFonts w:ascii="Century Gothic" w:hAnsi="Century Gothic" w:cstheme="minorHAnsi"/>
              </w:rPr>
              <w:id w:val="-812017491"/>
              <w:placeholder>
                <w:docPart w:val="7E28618E08D541DC928E5742E22E24FF"/>
              </w:placeholder>
              <w:showingPlcHdr/>
            </w:sdtPr>
            <w:sdtEndPr/>
            <w:sdtContent>
              <w:p w14:paraId="42C22C43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19F837B1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4D1240" w:rsidRPr="00810EF1" w14:paraId="174CA0FB" w14:textId="627D37B2" w:rsidTr="000D54F6">
        <w:trPr>
          <w:trHeight w:val="547"/>
        </w:trPr>
        <w:tc>
          <w:tcPr>
            <w:tcW w:w="9016" w:type="dxa"/>
            <w:gridSpan w:val="5"/>
          </w:tcPr>
          <w:p w14:paraId="2F342164" w14:textId="77777777" w:rsidR="004D1240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Environmental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14:paraId="059DD30C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</w:p>
          <w:sdt>
            <w:sdtPr>
              <w:rPr>
                <w:rFonts w:ascii="Century Gothic" w:hAnsi="Century Gothic" w:cstheme="minorHAnsi"/>
              </w:rPr>
              <w:id w:val="1470162513"/>
              <w:placeholder>
                <w:docPart w:val="3FFC6F8D32BB44E88C34586652636234"/>
              </w:placeholder>
              <w:showingPlcHdr/>
            </w:sdtPr>
            <w:sdtEndPr/>
            <w:sdtContent>
              <w:p w14:paraId="09919E3E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8CEA2EB" w14:textId="77777777" w:rsidR="004D1240" w:rsidRPr="00810EF1" w:rsidRDefault="004D1240" w:rsidP="00A0508D">
            <w:pPr>
              <w:rPr>
                <w:rFonts w:ascii="Century Gothic" w:hAnsi="Century Gothic"/>
                <w:b/>
                <w:bCs/>
                <w:sz w:val="24"/>
                <w:szCs w:val="24"/>
              </w:rPr>
            </w:pPr>
          </w:p>
        </w:tc>
      </w:tr>
      <w:tr w:rsidR="004D1240" w:rsidRPr="00810EF1" w14:paraId="4D14E38C" w14:textId="2A4D09DC" w:rsidTr="004D1240">
        <w:tc>
          <w:tcPr>
            <w:tcW w:w="4957" w:type="dxa"/>
            <w:gridSpan w:val="3"/>
          </w:tcPr>
          <w:p w14:paraId="71C88CFB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Do you need to arrange a meeting with your advisors?</w:t>
            </w:r>
          </w:p>
          <w:p w14:paraId="35D5642F" w14:textId="77777777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1976328047"/>
              <w:placeholder>
                <w:docPart w:val="6147AD31AB7E407891350CD4D8B6E167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45A3F156" w14:textId="032923B1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687FF365" w14:textId="77777777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49852819" w14:textId="0FA9458F" w:rsidTr="008D5E20">
        <w:trPr>
          <w:trHeight w:val="547"/>
        </w:trPr>
        <w:tc>
          <w:tcPr>
            <w:tcW w:w="9016" w:type="dxa"/>
            <w:gridSpan w:val="5"/>
          </w:tcPr>
          <w:p w14:paraId="6BDE2695" w14:textId="29BD4357" w:rsidR="004D1240" w:rsidRPr="004D1240" w:rsidRDefault="004D1240" w:rsidP="004D1240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4D1240">
              <w:rPr>
                <w:rFonts w:ascii="Century Gothic" w:hAnsi="Century Gothic"/>
                <w:b/>
                <w:bCs/>
                <w:sz w:val="28"/>
                <w:szCs w:val="28"/>
              </w:rPr>
              <w:t xml:space="preserve">Accessing support </w:t>
            </w:r>
          </w:p>
        </w:tc>
      </w:tr>
      <w:tr w:rsidR="004D1240" w:rsidRPr="00810EF1" w14:paraId="3714864A" w14:textId="447B25B4" w:rsidTr="004D1240">
        <w:tc>
          <w:tcPr>
            <w:tcW w:w="4957" w:type="dxa"/>
            <w:gridSpan w:val="3"/>
          </w:tcPr>
          <w:p w14:paraId="14601323" w14:textId="7D4FFB35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Has additional support been discussed with your advisor?</w:t>
            </w: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654916286"/>
              <w:placeholder>
                <w:docPart w:val="5B494989719748029D83A954D87D94E1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6D7CF941" w14:textId="77777777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436242BB" w14:textId="47CF083C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156FA8B5" w14:textId="2BA6DFB2" w:rsidTr="004D1240">
        <w:tc>
          <w:tcPr>
            <w:tcW w:w="4957" w:type="dxa"/>
            <w:gridSpan w:val="3"/>
          </w:tcPr>
          <w:p w14:paraId="29709AE7" w14:textId="70BAD7F6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Do you need to discuss additional support?</w:t>
            </w: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1884094618"/>
              <w:placeholder>
                <w:docPart w:val="12EBA3E73E344D6AAC3E4E5FD8442CF2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261756A7" w14:textId="77777777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3BE06863" w14:textId="7B60B3AA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5D8D6E0B" w14:textId="2B1164B3" w:rsidTr="004D1240">
        <w:tc>
          <w:tcPr>
            <w:tcW w:w="4957" w:type="dxa"/>
            <w:gridSpan w:val="3"/>
          </w:tcPr>
          <w:p w14:paraId="18B44A89" w14:textId="77777777" w:rsidR="004D1240" w:rsidRPr="00810EF1" w:rsidRDefault="004D1240" w:rsidP="00A0508D">
            <w:pPr>
              <w:rPr>
                <w:rFonts w:ascii="Century Gothic" w:hAnsi="Century Gothic" w:cstheme="minorHAnsi"/>
                <w:sz w:val="24"/>
                <w:szCs w:val="24"/>
              </w:rPr>
            </w:pPr>
            <w:r w:rsidRPr="00810EF1">
              <w:rPr>
                <w:rFonts w:ascii="Century Gothic" w:hAnsi="Century Gothic" w:cstheme="minorHAnsi"/>
                <w:sz w:val="24"/>
                <w:szCs w:val="24"/>
              </w:rPr>
              <w:t>Would you like to know more about any of the services listed below?</w:t>
            </w:r>
          </w:p>
          <w:p w14:paraId="77A7E2DF" w14:textId="23AF5749" w:rsidR="004D1240" w:rsidRPr="00810EF1" w:rsidRDefault="004D1240" w:rsidP="00A0508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1678107151"/>
              <w:placeholder>
                <w:docPart w:val="386753CEEC9C4DEDAAF0973C06FB4B59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73D264E0" w14:textId="77777777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5550EC7C" w14:textId="46FC094C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2CE050FA" w14:textId="1C8D3980" w:rsidTr="0079638F">
        <w:trPr>
          <w:trHeight w:val="2891"/>
        </w:trPr>
        <w:tc>
          <w:tcPr>
            <w:tcW w:w="9016" w:type="dxa"/>
            <w:gridSpan w:val="5"/>
          </w:tcPr>
          <w:p w14:paraId="131FBECB" w14:textId="115F2752" w:rsidR="004D1240" w:rsidRPr="00810EF1" w:rsidRDefault="004D1240" w:rsidP="00A0508D">
            <w:pPr>
              <w:spacing w:line="360" w:lineRule="auto"/>
              <w:rPr>
                <w:rFonts w:ascii="Century Gothic" w:hAnsi="Century Gothic" w:cstheme="minorHAnsi"/>
              </w:rPr>
            </w:pPr>
            <w:r w:rsidRPr="00810EF1">
              <w:rPr>
                <w:rFonts w:ascii="Century Gothic" w:hAnsi="Century Gothic" w:cstheme="minorHAnsi"/>
                <w:sz w:val="24"/>
                <w:szCs w:val="24"/>
              </w:rPr>
              <w:t>Counselling | Medical clinic | Library and Learning centre | AccessAbility | Equity officer | Sexual abuse officer | International student support | Indigenous Education and Research Centre | Associate Dean Research Education | Statistician | Secondary supervision | Student centre | Graduate research school | Private tutoring</w:t>
            </w:r>
          </w:p>
          <w:sdt>
            <w:sdtPr>
              <w:rPr>
                <w:rFonts w:ascii="Century Gothic" w:hAnsi="Century Gothic" w:cstheme="minorHAnsi"/>
              </w:rPr>
              <w:id w:val="1581171233"/>
              <w:placeholder>
                <w:docPart w:val="4CA7F6813FEA4971985946E0373C07D3"/>
              </w:placeholder>
              <w:showingPlcHdr/>
            </w:sdtPr>
            <w:sdtEndPr/>
            <w:sdtContent>
              <w:p w14:paraId="43E7224D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0E39EEA" w14:textId="7F80AC67" w:rsidR="004D1240" w:rsidRPr="00810EF1" w:rsidRDefault="004D1240" w:rsidP="00A0508D">
            <w:pPr>
              <w:spacing w:line="360" w:lineRule="auto"/>
              <w:rPr>
                <w:rFonts w:ascii="Century Gothic" w:hAnsi="Century Gothic" w:cstheme="minorHAnsi"/>
              </w:rPr>
            </w:pPr>
          </w:p>
        </w:tc>
      </w:tr>
      <w:tr w:rsidR="004D1240" w:rsidRPr="00810EF1" w14:paraId="29823ED1" w14:textId="675478C8" w:rsidTr="004D1240">
        <w:tc>
          <w:tcPr>
            <w:tcW w:w="4957" w:type="dxa"/>
            <w:gridSpan w:val="3"/>
          </w:tcPr>
          <w:p w14:paraId="348F40F7" w14:textId="004B20D6" w:rsidR="004D1240" w:rsidRPr="00810EF1" w:rsidRDefault="004D1240" w:rsidP="00A0508D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810EF1">
              <w:rPr>
                <w:rFonts w:ascii="Century Gothic" w:hAnsi="Century Gothic" w:cstheme="minorHAnsi"/>
                <w:sz w:val="24"/>
                <w:szCs w:val="24"/>
              </w:rPr>
              <w:lastRenderedPageBreak/>
              <w:t xml:space="preserve">Is there anything else you would like to discuss with your </w:t>
            </w:r>
            <w:r w:rsidR="00912906">
              <w:rPr>
                <w:rFonts w:ascii="Century Gothic" w:hAnsi="Century Gothic" w:cstheme="minorHAnsi"/>
                <w:sz w:val="24"/>
                <w:szCs w:val="24"/>
              </w:rPr>
              <w:t>advisor</w:t>
            </w:r>
            <w:r w:rsidRPr="00810EF1">
              <w:rPr>
                <w:rFonts w:ascii="Century Gothic" w:hAnsi="Century Gothic" w:cstheme="minorHAnsi"/>
                <w:sz w:val="24"/>
                <w:szCs w:val="24"/>
              </w:rPr>
              <w:t xml:space="preserve"> or someone else (e.g., Associate Dean Research Education, Research Support Officer)?</w:t>
            </w:r>
          </w:p>
        </w:tc>
        <w:tc>
          <w:tcPr>
            <w:tcW w:w="4059" w:type="dxa"/>
            <w:gridSpan w:val="2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761497093"/>
              <w:placeholder>
                <w:docPart w:val="FE5BD1AD2D36406CB5D518C413FDDA23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5CA7222F" w14:textId="77777777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2EAA8193" w14:textId="57208C44" w:rsidR="004D1240" w:rsidRPr="00810EF1" w:rsidRDefault="004D1240" w:rsidP="00A0508D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56D2F80A" w14:textId="5E39B3FA" w:rsidTr="00C926AD">
        <w:trPr>
          <w:trHeight w:val="547"/>
        </w:trPr>
        <w:tc>
          <w:tcPr>
            <w:tcW w:w="9016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496303917"/>
              <w:placeholder>
                <w:docPart w:val="AF01F1EBB4754CDABC9F65FE72155D5F"/>
              </w:placeholder>
              <w:showingPlcHdr/>
            </w:sdtPr>
            <w:sdtEndPr/>
            <w:sdtContent>
              <w:p w14:paraId="673E213C" w14:textId="77777777" w:rsidR="004D1240" w:rsidRDefault="004D1240" w:rsidP="004D1240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0F7D547E" w14:textId="77777777" w:rsidR="004D1240" w:rsidRPr="00810EF1" w:rsidRDefault="004D1240" w:rsidP="00A0508D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561F2A55" w14:textId="77777777" w:rsidR="004D1240" w:rsidRPr="00810EF1" w:rsidRDefault="004D1240" w:rsidP="00A0508D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04A7E071" w14:textId="77777777" w:rsidR="004D1240" w:rsidRPr="00810EF1" w:rsidRDefault="004D1240" w:rsidP="00A0508D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3759EF32" w14:textId="77777777" w:rsidR="004D1240" w:rsidRPr="00810EF1" w:rsidRDefault="004D1240" w:rsidP="00A0508D">
            <w:pPr>
              <w:rPr>
                <w:rFonts w:ascii="Century Gothic" w:hAnsi="Century Gothic" w:cstheme="minorHAnsi"/>
                <w:sz w:val="24"/>
                <w:szCs w:val="24"/>
              </w:rPr>
            </w:pPr>
          </w:p>
          <w:p w14:paraId="66BA53E9" w14:textId="77777777" w:rsidR="004D1240" w:rsidRPr="00810EF1" w:rsidRDefault="004D1240" w:rsidP="00A0508D">
            <w:pPr>
              <w:rPr>
                <w:rFonts w:ascii="Century Gothic" w:hAnsi="Century Gothic" w:cstheme="minorHAnsi"/>
              </w:rPr>
            </w:pPr>
          </w:p>
        </w:tc>
      </w:tr>
    </w:tbl>
    <w:p w14:paraId="6193B5A5" w14:textId="61A9E20F" w:rsidR="00495600" w:rsidRDefault="00495600" w:rsidP="00817487">
      <w:pPr>
        <w:rPr>
          <w:rFonts w:ascii="Century Gothic" w:hAnsi="Century Gothic"/>
        </w:rPr>
      </w:pPr>
    </w:p>
    <w:p w14:paraId="1CBE12FC" w14:textId="42EB21EB" w:rsidR="007B7FF1" w:rsidRDefault="007B7FF1" w:rsidP="00817487">
      <w:pPr>
        <w:rPr>
          <w:rFonts w:ascii="Century Gothic" w:hAnsi="Century Gothic"/>
        </w:rPr>
      </w:pPr>
    </w:p>
    <w:p w14:paraId="5180FC14" w14:textId="5C535E96" w:rsidR="007B7FF1" w:rsidRPr="00810EF1" w:rsidRDefault="007B7FF1" w:rsidP="007B7FF1">
      <w:pPr>
        <w:jc w:val="right"/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056079BC" wp14:editId="612AE195">
            <wp:extent cx="682342" cy="238735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15" cy="26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7FF1" w:rsidRPr="00810EF1" w:rsidSect="00810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71F8"/>
    <w:multiLevelType w:val="hybridMultilevel"/>
    <w:tmpl w:val="3FAAD8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14377"/>
    <w:multiLevelType w:val="hybridMultilevel"/>
    <w:tmpl w:val="7614813E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A7991"/>
    <w:multiLevelType w:val="hybridMultilevel"/>
    <w:tmpl w:val="D4A6969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26509"/>
    <w:multiLevelType w:val="hybridMultilevel"/>
    <w:tmpl w:val="D1E4B8B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F1E72"/>
    <w:multiLevelType w:val="hybridMultilevel"/>
    <w:tmpl w:val="3858D8A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44ABC"/>
    <w:multiLevelType w:val="hybridMultilevel"/>
    <w:tmpl w:val="222AF92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76556"/>
    <w:multiLevelType w:val="hybridMultilevel"/>
    <w:tmpl w:val="F7A057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33ADA"/>
    <w:multiLevelType w:val="hybridMultilevel"/>
    <w:tmpl w:val="7614813E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F22A9"/>
    <w:multiLevelType w:val="hybridMultilevel"/>
    <w:tmpl w:val="C1B8431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A6980"/>
    <w:multiLevelType w:val="hybridMultilevel"/>
    <w:tmpl w:val="7614813E"/>
    <w:lvl w:ilvl="0" w:tplc="0C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F002BA"/>
    <w:multiLevelType w:val="hybridMultilevel"/>
    <w:tmpl w:val="82B4C3AC"/>
    <w:lvl w:ilvl="0" w:tplc="50484F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F5DF1"/>
    <w:multiLevelType w:val="hybridMultilevel"/>
    <w:tmpl w:val="761481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250E0"/>
    <w:multiLevelType w:val="hybridMultilevel"/>
    <w:tmpl w:val="01AEBD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F6BCC"/>
    <w:multiLevelType w:val="hybridMultilevel"/>
    <w:tmpl w:val="A480450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29210A"/>
    <w:multiLevelType w:val="hybridMultilevel"/>
    <w:tmpl w:val="83C6ACDE"/>
    <w:lvl w:ilvl="0" w:tplc="7A30E6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8576F3"/>
    <w:multiLevelType w:val="hybridMultilevel"/>
    <w:tmpl w:val="7614813E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980193">
    <w:abstractNumId w:val="9"/>
  </w:num>
  <w:num w:numId="2" w16cid:durableId="1144279607">
    <w:abstractNumId w:val="4"/>
  </w:num>
  <w:num w:numId="3" w16cid:durableId="453863779">
    <w:abstractNumId w:val="2"/>
  </w:num>
  <w:num w:numId="4" w16cid:durableId="679936707">
    <w:abstractNumId w:val="13"/>
  </w:num>
  <w:num w:numId="5" w16cid:durableId="1422675688">
    <w:abstractNumId w:val="11"/>
  </w:num>
  <w:num w:numId="6" w16cid:durableId="847674678">
    <w:abstractNumId w:val="3"/>
  </w:num>
  <w:num w:numId="7" w16cid:durableId="2087802858">
    <w:abstractNumId w:val="7"/>
  </w:num>
  <w:num w:numId="8" w16cid:durableId="1614753034">
    <w:abstractNumId w:val="12"/>
  </w:num>
  <w:num w:numId="9" w16cid:durableId="820922435">
    <w:abstractNumId w:val="15"/>
  </w:num>
  <w:num w:numId="10" w16cid:durableId="534001217">
    <w:abstractNumId w:val="1"/>
  </w:num>
  <w:num w:numId="11" w16cid:durableId="735707231">
    <w:abstractNumId w:val="14"/>
  </w:num>
  <w:num w:numId="12" w16cid:durableId="219175016">
    <w:abstractNumId w:val="10"/>
  </w:num>
  <w:num w:numId="13" w16cid:durableId="165363454">
    <w:abstractNumId w:val="8"/>
  </w:num>
  <w:num w:numId="14" w16cid:durableId="1087769724">
    <w:abstractNumId w:val="5"/>
  </w:num>
  <w:num w:numId="15" w16cid:durableId="1364860559">
    <w:abstractNumId w:val="6"/>
  </w:num>
  <w:num w:numId="16" w16cid:durableId="502401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DGwMLQwNzc2MTFV0lEKTi0uzszPAykwrAUAC++/RSwAAAA="/>
  </w:docVars>
  <w:rsids>
    <w:rsidRoot w:val="00543EF8"/>
    <w:rsid w:val="00005326"/>
    <w:rsid w:val="00014510"/>
    <w:rsid w:val="000253E3"/>
    <w:rsid w:val="00034C40"/>
    <w:rsid w:val="00034EBC"/>
    <w:rsid w:val="0005624F"/>
    <w:rsid w:val="00070732"/>
    <w:rsid w:val="000879E6"/>
    <w:rsid w:val="000A15C1"/>
    <w:rsid w:val="000A477C"/>
    <w:rsid w:val="000D7C8B"/>
    <w:rsid w:val="00136328"/>
    <w:rsid w:val="00163AEC"/>
    <w:rsid w:val="00197309"/>
    <w:rsid w:val="001C00C3"/>
    <w:rsid w:val="001D25A3"/>
    <w:rsid w:val="00284732"/>
    <w:rsid w:val="002C3374"/>
    <w:rsid w:val="002D570C"/>
    <w:rsid w:val="002E5453"/>
    <w:rsid w:val="002F354D"/>
    <w:rsid w:val="003007E5"/>
    <w:rsid w:val="00353491"/>
    <w:rsid w:val="00367785"/>
    <w:rsid w:val="0037305F"/>
    <w:rsid w:val="004041D6"/>
    <w:rsid w:val="00440DEA"/>
    <w:rsid w:val="0044343D"/>
    <w:rsid w:val="00453310"/>
    <w:rsid w:val="0046671D"/>
    <w:rsid w:val="004723DD"/>
    <w:rsid w:val="00485F1D"/>
    <w:rsid w:val="00495600"/>
    <w:rsid w:val="00496ABE"/>
    <w:rsid w:val="004B1F3C"/>
    <w:rsid w:val="004B5B22"/>
    <w:rsid w:val="004D1240"/>
    <w:rsid w:val="004E1CD2"/>
    <w:rsid w:val="004E3A62"/>
    <w:rsid w:val="005005DD"/>
    <w:rsid w:val="00532FB0"/>
    <w:rsid w:val="005432CF"/>
    <w:rsid w:val="00543EF8"/>
    <w:rsid w:val="00564B8D"/>
    <w:rsid w:val="00574227"/>
    <w:rsid w:val="00583266"/>
    <w:rsid w:val="005A0F76"/>
    <w:rsid w:val="005A7743"/>
    <w:rsid w:val="005B5CFC"/>
    <w:rsid w:val="005C13CF"/>
    <w:rsid w:val="005E678C"/>
    <w:rsid w:val="005F0E1B"/>
    <w:rsid w:val="00614F8E"/>
    <w:rsid w:val="006A3712"/>
    <w:rsid w:val="006D5782"/>
    <w:rsid w:val="006E202B"/>
    <w:rsid w:val="006F101E"/>
    <w:rsid w:val="00702D0F"/>
    <w:rsid w:val="00705668"/>
    <w:rsid w:val="007362BF"/>
    <w:rsid w:val="00746D5D"/>
    <w:rsid w:val="0079208B"/>
    <w:rsid w:val="00792614"/>
    <w:rsid w:val="00793E47"/>
    <w:rsid w:val="007957B9"/>
    <w:rsid w:val="007B4C23"/>
    <w:rsid w:val="007B5698"/>
    <w:rsid w:val="007B7FF1"/>
    <w:rsid w:val="007E7C50"/>
    <w:rsid w:val="00810EF1"/>
    <w:rsid w:val="0081447E"/>
    <w:rsid w:val="00817487"/>
    <w:rsid w:val="00846752"/>
    <w:rsid w:val="0084789D"/>
    <w:rsid w:val="0087710E"/>
    <w:rsid w:val="008A2951"/>
    <w:rsid w:val="008B6756"/>
    <w:rsid w:val="008D1F22"/>
    <w:rsid w:val="008F3509"/>
    <w:rsid w:val="00912906"/>
    <w:rsid w:val="00922066"/>
    <w:rsid w:val="009318B6"/>
    <w:rsid w:val="0094603D"/>
    <w:rsid w:val="00947376"/>
    <w:rsid w:val="009474D4"/>
    <w:rsid w:val="00972132"/>
    <w:rsid w:val="00996619"/>
    <w:rsid w:val="009D0007"/>
    <w:rsid w:val="009E3B05"/>
    <w:rsid w:val="009E6C93"/>
    <w:rsid w:val="00A0508D"/>
    <w:rsid w:val="00A05CBC"/>
    <w:rsid w:val="00A42E7B"/>
    <w:rsid w:val="00A5137C"/>
    <w:rsid w:val="00A94B21"/>
    <w:rsid w:val="00A97FED"/>
    <w:rsid w:val="00AC203F"/>
    <w:rsid w:val="00AD1CDC"/>
    <w:rsid w:val="00AE4D1F"/>
    <w:rsid w:val="00B118FE"/>
    <w:rsid w:val="00B56AC4"/>
    <w:rsid w:val="00B57B75"/>
    <w:rsid w:val="00B774D3"/>
    <w:rsid w:val="00BB08CA"/>
    <w:rsid w:val="00BD69E9"/>
    <w:rsid w:val="00BF4D9D"/>
    <w:rsid w:val="00C275A1"/>
    <w:rsid w:val="00C9293E"/>
    <w:rsid w:val="00C969AB"/>
    <w:rsid w:val="00CA5EAE"/>
    <w:rsid w:val="00CF7803"/>
    <w:rsid w:val="00D10C7E"/>
    <w:rsid w:val="00D65250"/>
    <w:rsid w:val="00DB6022"/>
    <w:rsid w:val="00DD6B88"/>
    <w:rsid w:val="00E34FC4"/>
    <w:rsid w:val="00E43EC9"/>
    <w:rsid w:val="00E82056"/>
    <w:rsid w:val="00E97948"/>
    <w:rsid w:val="00EF681B"/>
    <w:rsid w:val="00F36012"/>
    <w:rsid w:val="00F42F2E"/>
    <w:rsid w:val="00F53118"/>
    <w:rsid w:val="00F91225"/>
    <w:rsid w:val="00F9248B"/>
    <w:rsid w:val="00FD31D9"/>
    <w:rsid w:val="00FE549F"/>
    <w:rsid w:val="00FF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2DBAE"/>
  <w15:chartTrackingRefBased/>
  <w15:docId w15:val="{100D0D3D-D9AA-4997-934F-BCABA574C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8FE"/>
  </w:style>
  <w:style w:type="paragraph" w:styleId="Heading1">
    <w:name w:val="heading 1"/>
    <w:basedOn w:val="Normal"/>
    <w:next w:val="Normal"/>
    <w:link w:val="Heading1Char"/>
    <w:uiPriority w:val="9"/>
    <w:qFormat/>
    <w:rsid w:val="009966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E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2D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66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E3B0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15C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F350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D6B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s://www.jcu.edu.au/policy/research-education/research-higher-degree-student-charter-policy-and-procedur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0FA24-24C7-452F-9E13-127C0DF26AF3}"/>
      </w:docPartPr>
      <w:docPartBody>
        <w:p w:rsidR="0092052C" w:rsidRDefault="00ED1686"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2B70A26FC4FC291BC6110AB13A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047F2-ACF4-4C26-ABA1-BBFDE9B0B860}"/>
      </w:docPartPr>
      <w:docPartBody>
        <w:p w:rsidR="0092052C" w:rsidRDefault="00ED1686" w:rsidP="00ED1686">
          <w:pPr>
            <w:pStyle w:val="3C02B70A26FC4FC291BC6110AB13ADC6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1CF2C5F7BA65442694B39A6F461C0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1E35B-2C5C-49D5-BBC3-AEB123F389C3}"/>
      </w:docPartPr>
      <w:docPartBody>
        <w:p w:rsidR="0092052C" w:rsidRDefault="00ED1686" w:rsidP="00ED1686">
          <w:pPr>
            <w:pStyle w:val="1CF2C5F7BA65442694B39A6F461C0A9A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ECE2E737164109878E1E777FABB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A2B5A-A046-4DC3-9408-15EF18AA927F}"/>
      </w:docPartPr>
      <w:docPartBody>
        <w:p w:rsidR="0092052C" w:rsidRDefault="00ED1686" w:rsidP="00ED1686">
          <w:pPr>
            <w:pStyle w:val="F4ECE2E737164109878E1E777FABB825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19B0078832CD4DD7AB187136DB640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96245-B441-4434-A14E-9987D3FE1434}"/>
      </w:docPartPr>
      <w:docPartBody>
        <w:p w:rsidR="0092052C" w:rsidRDefault="00ED1686" w:rsidP="00ED1686">
          <w:pPr>
            <w:pStyle w:val="19B0078832CD4DD7AB187136DB640F83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F8FB669A84277AFFC503E1A691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22C1-F51C-4FB9-A185-98DF95275C86}"/>
      </w:docPartPr>
      <w:docPartBody>
        <w:p w:rsidR="0092052C" w:rsidRDefault="00ED1686" w:rsidP="00ED1686">
          <w:pPr>
            <w:pStyle w:val="BE7F8FB669A84277AFFC503E1A691C93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D3C2618A5CC144249945245E21F49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CDC1-9FB4-4E45-B382-78FA1A829A4E}"/>
      </w:docPartPr>
      <w:docPartBody>
        <w:p w:rsidR="0092052C" w:rsidRDefault="00ED1686" w:rsidP="00ED1686">
          <w:pPr>
            <w:pStyle w:val="D3C2618A5CC144249945245E21F49997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DF153043F941C081F90A454441B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F9418-A20F-450D-9F0E-DCB486170391}"/>
      </w:docPartPr>
      <w:docPartBody>
        <w:p w:rsidR="0092052C" w:rsidRDefault="00ED1686" w:rsidP="00ED1686">
          <w:pPr>
            <w:pStyle w:val="EEDF153043F941C081F90A454441BB6B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3BEEC78C3F3848C3B4FB9EE0DC43A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8AAAF-805D-49CE-9ED2-ECAC8EEDA0E1}"/>
      </w:docPartPr>
      <w:docPartBody>
        <w:p w:rsidR="0092052C" w:rsidRDefault="00ED1686" w:rsidP="00ED1686">
          <w:pPr>
            <w:pStyle w:val="3BEEC78C3F3848C3B4FB9EE0DC43ADCF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E94A6-F6A2-49DE-9B23-D015A743979A}"/>
      </w:docPartPr>
      <w:docPartBody>
        <w:p w:rsidR="0092052C" w:rsidRDefault="00ED1686">
          <w:r w:rsidRPr="00795E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5B5A2C8B6A240B2B49FA854F95A0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3E430-289A-4827-A358-C6148D49454F}"/>
      </w:docPartPr>
      <w:docPartBody>
        <w:p w:rsidR="0092052C" w:rsidRDefault="00ED1686" w:rsidP="00ED1686">
          <w:pPr>
            <w:pStyle w:val="A5B5A2C8B6A240B2B49FA854F95A0B73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F63401FC8F294183A4EDC3660D8AF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9024-88D2-4972-8C85-ECE9F4B3FAAE}"/>
      </w:docPartPr>
      <w:docPartBody>
        <w:p w:rsidR="0092052C" w:rsidRDefault="00ED1686" w:rsidP="00ED1686">
          <w:pPr>
            <w:pStyle w:val="F63401FC8F294183A4EDC3660D8AF415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C97A31DEBB874F22BF07EBA4F6298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A31BD-FCC3-464D-A9AE-EAE14EC21B1F}"/>
      </w:docPartPr>
      <w:docPartBody>
        <w:p w:rsidR="00252A48" w:rsidRDefault="0092052C" w:rsidP="0092052C">
          <w:pPr>
            <w:pStyle w:val="C97A31DEBB874F22BF07EBA4F629800D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F18E63E76B4300AB98F4EB68EC2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2E567-BD95-4573-9660-CC5EFFE614C9}"/>
      </w:docPartPr>
      <w:docPartBody>
        <w:p w:rsidR="00252A48" w:rsidRDefault="0092052C" w:rsidP="0092052C">
          <w:pPr>
            <w:pStyle w:val="F1F18E63E76B4300AB98F4EB68EC25C5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657B58D6A74521AD64E691F32AB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F1EEB-B006-4133-A660-948D29A231FA}"/>
      </w:docPartPr>
      <w:docPartBody>
        <w:p w:rsidR="00252A48" w:rsidRDefault="0092052C" w:rsidP="0092052C">
          <w:pPr>
            <w:pStyle w:val="21657B58D6A74521AD64E691F32AB675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9285E8931C49FAABDA13699BD8B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BC05F-201C-4B25-8BF9-1CF99B751119}"/>
      </w:docPartPr>
      <w:docPartBody>
        <w:p w:rsidR="00252A48" w:rsidRDefault="0092052C" w:rsidP="0092052C">
          <w:pPr>
            <w:pStyle w:val="079285E8931C49FAABDA13699BD8B034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380B960F65428683152D7DB91EF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4A1B9-7C77-43F6-BA83-DA967D7A6AC4}"/>
      </w:docPartPr>
      <w:docPartBody>
        <w:p w:rsidR="00252A48" w:rsidRDefault="0092052C" w:rsidP="0092052C">
          <w:pPr>
            <w:pStyle w:val="53380B960F65428683152D7DB91EF1E4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28618E08D541DC928E5742E22E2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CAECB-8AC0-4490-B89B-F95898D8FF95}"/>
      </w:docPartPr>
      <w:docPartBody>
        <w:p w:rsidR="00252A48" w:rsidRDefault="0092052C" w:rsidP="0092052C">
          <w:pPr>
            <w:pStyle w:val="7E28618E08D541DC928E5742E22E24FF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FC6F8D32BB44E88C34586652636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0305-DCF8-4631-B2CC-779A2B8C3910}"/>
      </w:docPartPr>
      <w:docPartBody>
        <w:p w:rsidR="00252A48" w:rsidRDefault="0092052C" w:rsidP="0092052C">
          <w:pPr>
            <w:pStyle w:val="3FFC6F8D32BB44E88C34586652636234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D5049FB58241A1A68B6F0F67DB2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30926-9317-4190-BC26-64A2A6792220}"/>
      </w:docPartPr>
      <w:docPartBody>
        <w:p w:rsidR="00252A48" w:rsidRDefault="0092052C" w:rsidP="0092052C">
          <w:pPr>
            <w:pStyle w:val="C3D5049FB58241A1A68B6F0F67DB2428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494989719748029D83A954D87D9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9747B-8697-4A1F-9F6E-B422F1191721}"/>
      </w:docPartPr>
      <w:docPartBody>
        <w:p w:rsidR="00252A48" w:rsidRDefault="0092052C" w:rsidP="0092052C">
          <w:pPr>
            <w:pStyle w:val="5B494989719748029D83A954D87D94E1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6147AD31AB7E407891350CD4D8B6E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6B74C-4A12-4B60-B4D0-87B1E317DE87}"/>
      </w:docPartPr>
      <w:docPartBody>
        <w:p w:rsidR="00252A48" w:rsidRDefault="0092052C" w:rsidP="0092052C">
          <w:pPr>
            <w:pStyle w:val="6147AD31AB7E407891350CD4D8B6E167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12EBA3E73E344D6AAC3E4E5FD8442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625A6-1CA3-4C0E-ABCA-212DA3D26A36}"/>
      </w:docPartPr>
      <w:docPartBody>
        <w:p w:rsidR="00252A48" w:rsidRDefault="0092052C" w:rsidP="0092052C">
          <w:pPr>
            <w:pStyle w:val="12EBA3E73E344D6AAC3E4E5FD8442CF2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386753CEEC9C4DEDAAF0973C06FB4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1AD2B-4517-4AA9-8852-C55BC630D4EE}"/>
      </w:docPartPr>
      <w:docPartBody>
        <w:p w:rsidR="00252A48" w:rsidRDefault="0092052C" w:rsidP="0092052C">
          <w:pPr>
            <w:pStyle w:val="386753CEEC9C4DEDAAF0973C06FB4B59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FE5BD1AD2D36406CB5D518C413FDD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33594-8920-47F0-993E-BA7D18563347}"/>
      </w:docPartPr>
      <w:docPartBody>
        <w:p w:rsidR="00252A48" w:rsidRDefault="0092052C" w:rsidP="0092052C">
          <w:pPr>
            <w:pStyle w:val="FE5BD1AD2D36406CB5D518C413FDDA23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AF01F1EBB4754CDABC9F65FE7215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D372B-54FA-4077-80CD-80C08A435B54}"/>
      </w:docPartPr>
      <w:docPartBody>
        <w:p w:rsidR="00252A48" w:rsidRDefault="0092052C" w:rsidP="0092052C">
          <w:pPr>
            <w:pStyle w:val="AF01F1EBB4754CDABC9F65FE72155D5F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A7F6813FEA4971985946E0373C0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BB0B-6105-4BD3-840F-1D9C3C8ED593}"/>
      </w:docPartPr>
      <w:docPartBody>
        <w:p w:rsidR="00252A48" w:rsidRDefault="0092052C" w:rsidP="0092052C">
          <w:pPr>
            <w:pStyle w:val="4CA7F6813FEA4971985946E0373C07D3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1686"/>
    <w:rsid w:val="000E4437"/>
    <w:rsid w:val="00252A48"/>
    <w:rsid w:val="00456A94"/>
    <w:rsid w:val="0092052C"/>
    <w:rsid w:val="00ED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2A48"/>
    <w:rPr>
      <w:color w:val="808080"/>
    </w:rPr>
  </w:style>
  <w:style w:type="paragraph" w:customStyle="1" w:styleId="C97A31DEBB874F22BF07EBA4F629800D">
    <w:name w:val="C97A31DEBB874F22BF07EBA4F629800D"/>
    <w:rsid w:val="0092052C"/>
    <w:rPr>
      <w:kern w:val="2"/>
      <w14:ligatures w14:val="standardContextual"/>
    </w:rPr>
  </w:style>
  <w:style w:type="paragraph" w:customStyle="1" w:styleId="F1F18E63E76B4300AB98F4EB68EC25C5">
    <w:name w:val="F1F18E63E76B4300AB98F4EB68EC25C5"/>
    <w:rsid w:val="0092052C"/>
    <w:rPr>
      <w:kern w:val="2"/>
      <w14:ligatures w14:val="standardContextual"/>
    </w:rPr>
  </w:style>
  <w:style w:type="paragraph" w:customStyle="1" w:styleId="21657B58D6A74521AD64E691F32AB675">
    <w:name w:val="21657B58D6A74521AD64E691F32AB675"/>
    <w:rsid w:val="0092052C"/>
    <w:rPr>
      <w:kern w:val="2"/>
      <w14:ligatures w14:val="standardContextual"/>
    </w:rPr>
  </w:style>
  <w:style w:type="paragraph" w:customStyle="1" w:styleId="079285E8931C49FAABDA13699BD8B034">
    <w:name w:val="079285E8931C49FAABDA13699BD8B034"/>
    <w:rsid w:val="0092052C"/>
    <w:rPr>
      <w:kern w:val="2"/>
      <w14:ligatures w14:val="standardContextual"/>
    </w:rPr>
  </w:style>
  <w:style w:type="paragraph" w:customStyle="1" w:styleId="53380B960F65428683152D7DB91EF1E4">
    <w:name w:val="53380B960F65428683152D7DB91EF1E4"/>
    <w:rsid w:val="0092052C"/>
    <w:rPr>
      <w:kern w:val="2"/>
      <w14:ligatures w14:val="standardContextual"/>
    </w:rPr>
  </w:style>
  <w:style w:type="paragraph" w:customStyle="1" w:styleId="7E28618E08D541DC928E5742E22E24FF">
    <w:name w:val="7E28618E08D541DC928E5742E22E24FF"/>
    <w:rsid w:val="0092052C"/>
    <w:rPr>
      <w:kern w:val="2"/>
      <w14:ligatures w14:val="standardContextual"/>
    </w:rPr>
  </w:style>
  <w:style w:type="paragraph" w:customStyle="1" w:styleId="3C02B70A26FC4FC291BC6110AB13ADC6">
    <w:name w:val="3C02B70A26FC4FC291BC6110AB13ADC6"/>
    <w:rsid w:val="00ED1686"/>
  </w:style>
  <w:style w:type="paragraph" w:customStyle="1" w:styleId="1CF2C5F7BA65442694B39A6F461C0A9A">
    <w:name w:val="1CF2C5F7BA65442694B39A6F461C0A9A"/>
    <w:rsid w:val="00ED1686"/>
  </w:style>
  <w:style w:type="paragraph" w:customStyle="1" w:styleId="3FFC6F8D32BB44E88C34586652636234">
    <w:name w:val="3FFC6F8D32BB44E88C34586652636234"/>
    <w:rsid w:val="0092052C"/>
    <w:rPr>
      <w:kern w:val="2"/>
      <w14:ligatures w14:val="standardContextual"/>
    </w:rPr>
  </w:style>
  <w:style w:type="paragraph" w:customStyle="1" w:styleId="C3D5049FB58241A1A68B6F0F67DB2428">
    <w:name w:val="C3D5049FB58241A1A68B6F0F67DB2428"/>
    <w:rsid w:val="0092052C"/>
    <w:rPr>
      <w:kern w:val="2"/>
      <w14:ligatures w14:val="standardContextual"/>
    </w:rPr>
  </w:style>
  <w:style w:type="paragraph" w:customStyle="1" w:styleId="F4ECE2E737164109878E1E777FABB825">
    <w:name w:val="F4ECE2E737164109878E1E777FABB825"/>
    <w:rsid w:val="00ED1686"/>
  </w:style>
  <w:style w:type="paragraph" w:customStyle="1" w:styleId="19B0078832CD4DD7AB187136DB640F83">
    <w:name w:val="19B0078832CD4DD7AB187136DB640F83"/>
    <w:rsid w:val="00ED1686"/>
  </w:style>
  <w:style w:type="paragraph" w:customStyle="1" w:styleId="5B494989719748029D83A954D87D94E1">
    <w:name w:val="5B494989719748029D83A954D87D94E1"/>
    <w:rsid w:val="0092052C"/>
    <w:rPr>
      <w:kern w:val="2"/>
      <w14:ligatures w14:val="standardContextual"/>
    </w:rPr>
  </w:style>
  <w:style w:type="paragraph" w:customStyle="1" w:styleId="6147AD31AB7E407891350CD4D8B6E167">
    <w:name w:val="6147AD31AB7E407891350CD4D8B6E167"/>
    <w:rsid w:val="0092052C"/>
    <w:rPr>
      <w:kern w:val="2"/>
      <w14:ligatures w14:val="standardContextual"/>
    </w:rPr>
  </w:style>
  <w:style w:type="paragraph" w:customStyle="1" w:styleId="12EBA3E73E344D6AAC3E4E5FD8442CF2">
    <w:name w:val="12EBA3E73E344D6AAC3E4E5FD8442CF2"/>
    <w:rsid w:val="0092052C"/>
    <w:rPr>
      <w:kern w:val="2"/>
      <w14:ligatures w14:val="standardContextual"/>
    </w:rPr>
  </w:style>
  <w:style w:type="paragraph" w:customStyle="1" w:styleId="BE7F8FB669A84277AFFC503E1A691C93">
    <w:name w:val="BE7F8FB669A84277AFFC503E1A691C93"/>
    <w:rsid w:val="00ED1686"/>
  </w:style>
  <w:style w:type="paragraph" w:customStyle="1" w:styleId="D3C2618A5CC144249945245E21F49997">
    <w:name w:val="D3C2618A5CC144249945245E21F49997"/>
    <w:rsid w:val="00ED1686"/>
  </w:style>
  <w:style w:type="paragraph" w:customStyle="1" w:styleId="386753CEEC9C4DEDAAF0973C06FB4B59">
    <w:name w:val="386753CEEC9C4DEDAAF0973C06FB4B59"/>
    <w:rsid w:val="0092052C"/>
    <w:rPr>
      <w:kern w:val="2"/>
      <w14:ligatures w14:val="standardContextual"/>
    </w:rPr>
  </w:style>
  <w:style w:type="paragraph" w:customStyle="1" w:styleId="FE5BD1AD2D36406CB5D518C413FDDA23">
    <w:name w:val="FE5BD1AD2D36406CB5D518C413FDDA23"/>
    <w:rsid w:val="0092052C"/>
    <w:rPr>
      <w:kern w:val="2"/>
      <w14:ligatures w14:val="standardContextual"/>
    </w:rPr>
  </w:style>
  <w:style w:type="paragraph" w:customStyle="1" w:styleId="AF01F1EBB4754CDABC9F65FE72155D5F">
    <w:name w:val="AF01F1EBB4754CDABC9F65FE72155D5F"/>
    <w:rsid w:val="0092052C"/>
    <w:rPr>
      <w:kern w:val="2"/>
      <w14:ligatures w14:val="standardContextual"/>
    </w:rPr>
  </w:style>
  <w:style w:type="paragraph" w:customStyle="1" w:styleId="EEDF153043F941C081F90A454441BB6B">
    <w:name w:val="EEDF153043F941C081F90A454441BB6B"/>
    <w:rsid w:val="00ED1686"/>
  </w:style>
  <w:style w:type="paragraph" w:customStyle="1" w:styleId="3BEEC78C3F3848C3B4FB9EE0DC43ADCF">
    <w:name w:val="3BEEC78C3F3848C3B4FB9EE0DC43ADCF"/>
    <w:rsid w:val="00ED1686"/>
  </w:style>
  <w:style w:type="paragraph" w:customStyle="1" w:styleId="4CA7F6813FEA4971985946E0373C07D3">
    <w:name w:val="4CA7F6813FEA4971985946E0373C07D3"/>
    <w:rsid w:val="0092052C"/>
    <w:rPr>
      <w:kern w:val="2"/>
      <w14:ligatures w14:val="standardContextual"/>
    </w:rPr>
  </w:style>
  <w:style w:type="paragraph" w:customStyle="1" w:styleId="A5B5A2C8B6A240B2B49FA854F95A0B73">
    <w:name w:val="A5B5A2C8B6A240B2B49FA854F95A0B73"/>
    <w:rsid w:val="00ED1686"/>
  </w:style>
  <w:style w:type="paragraph" w:customStyle="1" w:styleId="F63401FC8F294183A4EDC3660D8AF415">
    <w:name w:val="F63401FC8F294183A4EDC3660D8AF415"/>
    <w:rsid w:val="00ED16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F23E130679184DAAAF001881F2F05A" ma:contentTypeVersion="14" ma:contentTypeDescription="Create a new document." ma:contentTypeScope="" ma:versionID="e55faaf3bd23e0bce9d7b62b0515d483">
  <xsd:schema xmlns:xsd="http://www.w3.org/2001/XMLSchema" xmlns:xs="http://www.w3.org/2001/XMLSchema" xmlns:p="http://schemas.microsoft.com/office/2006/metadata/properties" xmlns:ns3="96c94c1b-27a2-49ae-9882-1ffc37ee3ce8" xmlns:ns4="87b3647a-531f-43ec-b3d9-6ca08f78f18d" targetNamespace="http://schemas.microsoft.com/office/2006/metadata/properties" ma:root="true" ma:fieldsID="4614b372b880a6b39b04fcf6fecb9cc9" ns3:_="" ns4:_="">
    <xsd:import namespace="96c94c1b-27a2-49ae-9882-1ffc37ee3ce8"/>
    <xsd:import namespace="87b3647a-531f-43ec-b3d9-6ca08f78f1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94c1b-27a2-49ae-9882-1ffc37ee3c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b3647a-531f-43ec-b3d9-6ca08f78f1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7FE96B-EFF1-468C-8ABF-E0838374F7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1E0E78-581A-440A-8335-8713ECA35D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819766-E2D9-4EF7-A01F-369CEA996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c94c1b-27a2-49ae-9882-1ffc37ee3ce8"/>
    <ds:schemaRef ds:uri="87b3647a-531f-43ec-b3d9-6ca08f78f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kavec</dc:creator>
  <cp:keywords/>
  <dc:description/>
  <cp:lastModifiedBy>Alice Luetchford</cp:lastModifiedBy>
  <cp:revision>6</cp:revision>
  <dcterms:created xsi:type="dcterms:W3CDTF">2023-07-01T23:50:00Z</dcterms:created>
  <dcterms:modified xsi:type="dcterms:W3CDTF">2023-12-04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F23E130679184DAAAF001881F2F05A</vt:lpwstr>
  </property>
</Properties>
</file>